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8B8AE" w14:textId="43F8CF1F" w:rsidR="00CA6B8F" w:rsidRDefault="003C2025" w:rsidP="003C2025">
      <w:pPr>
        <w:jc w:val="center"/>
        <w:rPr>
          <w:b/>
          <w:bCs/>
          <w:sz w:val="32"/>
          <w:szCs w:val="32"/>
        </w:rPr>
      </w:pPr>
      <w:r w:rsidRPr="003C2025">
        <w:rPr>
          <w:b/>
          <w:bCs/>
          <w:sz w:val="32"/>
          <w:szCs w:val="32"/>
        </w:rPr>
        <w:t xml:space="preserve">PSUC Lab Assignment </w:t>
      </w:r>
    </w:p>
    <w:p w14:paraId="3B2EC402" w14:textId="685D4029" w:rsidR="003C2025" w:rsidRDefault="003C2025" w:rsidP="003C2025">
      <w:pPr>
        <w:jc w:val="both"/>
        <w:rPr>
          <w:b/>
          <w:bCs/>
          <w:sz w:val="20"/>
          <w:szCs w:val="20"/>
        </w:rPr>
      </w:pPr>
      <w:r w:rsidRPr="003C2025">
        <w:rPr>
          <w:b/>
          <w:bCs/>
          <w:sz w:val="20"/>
          <w:szCs w:val="20"/>
        </w:rPr>
        <w:t>Lab 4:</w:t>
      </w:r>
    </w:p>
    <w:p w14:paraId="5C734075" w14:textId="1D3B9D6A" w:rsidR="003C2025" w:rsidRDefault="003C2025" w:rsidP="003C2025">
      <w:pPr>
        <w:jc w:val="both"/>
        <w:rPr>
          <w:sz w:val="20"/>
          <w:szCs w:val="20"/>
        </w:rPr>
      </w:pPr>
      <w:r w:rsidRPr="00E97A1D">
        <w:rPr>
          <w:b/>
          <w:bCs/>
          <w:sz w:val="20"/>
          <w:szCs w:val="20"/>
        </w:rPr>
        <w:t>Q1</w:t>
      </w:r>
      <w:r>
        <w:rPr>
          <w:sz w:val="20"/>
          <w:szCs w:val="20"/>
        </w:rPr>
        <w:t xml:space="preserve">) </w:t>
      </w:r>
      <w:r w:rsidR="007F6296" w:rsidRPr="007F6296">
        <w:rPr>
          <w:sz w:val="20"/>
          <w:szCs w:val="20"/>
        </w:rPr>
        <w:t>Generate the multiplication table for ‘</w:t>
      </w:r>
      <w:proofErr w:type="spellStart"/>
      <w:r w:rsidR="007F6296" w:rsidRPr="007F6296">
        <w:rPr>
          <w:sz w:val="20"/>
          <w:szCs w:val="20"/>
        </w:rPr>
        <w:t>n’numbers</w:t>
      </w:r>
      <w:proofErr w:type="spellEnd"/>
      <w:r w:rsidR="007F6296" w:rsidRPr="007F6296">
        <w:rPr>
          <w:sz w:val="20"/>
          <w:szCs w:val="20"/>
        </w:rPr>
        <w:t xml:space="preserve"> up to ‘k’ terms (using </w:t>
      </w:r>
      <w:proofErr w:type="spellStart"/>
      <w:r w:rsidR="007F6296" w:rsidRPr="007F6296">
        <w:rPr>
          <w:sz w:val="20"/>
          <w:szCs w:val="20"/>
        </w:rPr>
        <w:t>nestedfor</w:t>
      </w:r>
      <w:proofErr w:type="spellEnd"/>
      <w:r w:rsidR="007F6296" w:rsidRPr="007F6296">
        <w:rPr>
          <w:sz w:val="20"/>
          <w:szCs w:val="20"/>
        </w:rPr>
        <w:t xml:space="preserve"> loops).</w:t>
      </w:r>
    </w:p>
    <w:p w14:paraId="1312B4DE" w14:textId="216839A0" w:rsidR="007F6296" w:rsidRDefault="007F6296" w:rsidP="003C2025">
      <w:pPr>
        <w:jc w:val="both"/>
        <w:rPr>
          <w:sz w:val="20"/>
          <w:szCs w:val="20"/>
        </w:rPr>
      </w:pPr>
      <w:r w:rsidRPr="00E97A1D">
        <w:rPr>
          <w:b/>
          <w:bCs/>
          <w:sz w:val="20"/>
          <w:szCs w:val="20"/>
        </w:rPr>
        <w:t>Code</w:t>
      </w:r>
      <w:r>
        <w:rPr>
          <w:sz w:val="20"/>
          <w:szCs w:val="20"/>
        </w:rPr>
        <w:t xml:space="preserve">: </w:t>
      </w:r>
    </w:p>
    <w:p w14:paraId="1A4F51AF" w14:textId="77777777" w:rsidR="007F6296" w:rsidRPr="007F6296" w:rsidRDefault="007F6296" w:rsidP="007F6296">
      <w:pPr>
        <w:jc w:val="both"/>
        <w:rPr>
          <w:sz w:val="20"/>
          <w:szCs w:val="20"/>
        </w:rPr>
      </w:pPr>
      <w:r w:rsidRPr="007F6296">
        <w:rPr>
          <w:sz w:val="20"/>
          <w:szCs w:val="20"/>
        </w:rPr>
        <w:t>#include&lt;stdio.h&gt;</w:t>
      </w:r>
    </w:p>
    <w:p w14:paraId="6FFD6117" w14:textId="77777777" w:rsidR="007F6296" w:rsidRPr="007F6296" w:rsidRDefault="007F6296" w:rsidP="007F6296">
      <w:pPr>
        <w:jc w:val="both"/>
        <w:rPr>
          <w:sz w:val="20"/>
          <w:szCs w:val="20"/>
        </w:rPr>
      </w:pPr>
      <w:r w:rsidRPr="007F6296">
        <w:rPr>
          <w:sz w:val="20"/>
          <w:szCs w:val="20"/>
        </w:rPr>
        <w:t xml:space="preserve">int </w:t>
      </w:r>
      <w:proofErr w:type="gramStart"/>
      <w:r w:rsidRPr="007F6296">
        <w:rPr>
          <w:sz w:val="20"/>
          <w:szCs w:val="20"/>
        </w:rPr>
        <w:t>main(</w:t>
      </w:r>
      <w:proofErr w:type="gramEnd"/>
      <w:r w:rsidRPr="007F6296">
        <w:rPr>
          <w:sz w:val="20"/>
          <w:szCs w:val="20"/>
        </w:rPr>
        <w:t>)</w:t>
      </w:r>
    </w:p>
    <w:p w14:paraId="6682AA3C" w14:textId="77777777" w:rsidR="007F6296" w:rsidRPr="007F6296" w:rsidRDefault="007F6296" w:rsidP="007F6296">
      <w:pPr>
        <w:jc w:val="both"/>
        <w:rPr>
          <w:sz w:val="20"/>
          <w:szCs w:val="20"/>
        </w:rPr>
      </w:pPr>
      <w:r w:rsidRPr="007F6296">
        <w:rPr>
          <w:sz w:val="20"/>
          <w:szCs w:val="20"/>
        </w:rPr>
        <w:t>{</w:t>
      </w:r>
    </w:p>
    <w:p w14:paraId="3DC9BBCE" w14:textId="77777777" w:rsidR="007F6296" w:rsidRPr="007F6296" w:rsidRDefault="007F6296" w:rsidP="007F6296">
      <w:pPr>
        <w:jc w:val="both"/>
        <w:rPr>
          <w:sz w:val="20"/>
          <w:szCs w:val="20"/>
        </w:rPr>
      </w:pPr>
      <w:r w:rsidRPr="007F6296">
        <w:rPr>
          <w:sz w:val="20"/>
          <w:szCs w:val="20"/>
        </w:rPr>
        <w:t xml:space="preserve">    int </w:t>
      </w:r>
      <w:proofErr w:type="spellStart"/>
      <w:proofErr w:type="gramStart"/>
      <w:r w:rsidRPr="007F6296">
        <w:rPr>
          <w:sz w:val="20"/>
          <w:szCs w:val="20"/>
        </w:rPr>
        <w:t>n,k</w:t>
      </w:r>
      <w:proofErr w:type="gramEnd"/>
      <w:r w:rsidRPr="007F6296">
        <w:rPr>
          <w:sz w:val="20"/>
          <w:szCs w:val="20"/>
        </w:rPr>
        <w:t>,prod</w:t>
      </w:r>
      <w:proofErr w:type="spellEnd"/>
      <w:r w:rsidRPr="007F6296">
        <w:rPr>
          <w:sz w:val="20"/>
          <w:szCs w:val="20"/>
        </w:rPr>
        <w:t>;</w:t>
      </w:r>
    </w:p>
    <w:p w14:paraId="7F3698E9" w14:textId="77777777" w:rsidR="007F6296" w:rsidRPr="007F6296" w:rsidRDefault="007F6296" w:rsidP="007F6296">
      <w:pPr>
        <w:jc w:val="both"/>
        <w:rPr>
          <w:sz w:val="20"/>
          <w:szCs w:val="20"/>
        </w:rPr>
      </w:pPr>
      <w:r w:rsidRPr="007F6296">
        <w:rPr>
          <w:sz w:val="20"/>
          <w:szCs w:val="20"/>
        </w:rPr>
        <w:t xml:space="preserve">    int </w:t>
      </w:r>
      <w:proofErr w:type="spellStart"/>
      <w:proofErr w:type="gramStart"/>
      <w:r w:rsidRPr="007F6296">
        <w:rPr>
          <w:sz w:val="20"/>
          <w:szCs w:val="20"/>
        </w:rPr>
        <w:t>i,j</w:t>
      </w:r>
      <w:proofErr w:type="spellEnd"/>
      <w:proofErr w:type="gramEnd"/>
      <w:r w:rsidRPr="007F6296">
        <w:rPr>
          <w:sz w:val="20"/>
          <w:szCs w:val="20"/>
        </w:rPr>
        <w:t>;</w:t>
      </w:r>
    </w:p>
    <w:p w14:paraId="6C9522FF" w14:textId="77777777" w:rsidR="007F6296" w:rsidRPr="007F6296" w:rsidRDefault="007F6296" w:rsidP="007F6296">
      <w:pPr>
        <w:jc w:val="both"/>
        <w:rPr>
          <w:sz w:val="20"/>
          <w:szCs w:val="20"/>
        </w:rPr>
      </w:pPr>
      <w:r w:rsidRPr="007F6296">
        <w:rPr>
          <w:sz w:val="20"/>
          <w:szCs w:val="20"/>
        </w:rPr>
        <w:t xml:space="preserve">    </w:t>
      </w:r>
      <w:proofErr w:type="spellStart"/>
      <w:proofErr w:type="gramStart"/>
      <w:r w:rsidRPr="007F6296">
        <w:rPr>
          <w:sz w:val="20"/>
          <w:szCs w:val="20"/>
        </w:rPr>
        <w:t>printf</w:t>
      </w:r>
      <w:proofErr w:type="spellEnd"/>
      <w:r w:rsidRPr="007F6296">
        <w:rPr>
          <w:sz w:val="20"/>
          <w:szCs w:val="20"/>
        </w:rPr>
        <w:t>(</w:t>
      </w:r>
      <w:proofErr w:type="gramEnd"/>
      <w:r w:rsidRPr="007F6296">
        <w:rPr>
          <w:sz w:val="20"/>
          <w:szCs w:val="20"/>
        </w:rPr>
        <w:t>"The number of rows\n");</w:t>
      </w:r>
    </w:p>
    <w:p w14:paraId="306C7052" w14:textId="0504E1DB" w:rsidR="007F6296" w:rsidRPr="007F6296" w:rsidRDefault="007F6296" w:rsidP="007F6296">
      <w:pPr>
        <w:jc w:val="both"/>
        <w:rPr>
          <w:sz w:val="20"/>
          <w:szCs w:val="20"/>
        </w:rPr>
      </w:pPr>
      <w:r w:rsidRPr="007F6296">
        <w:rPr>
          <w:sz w:val="20"/>
          <w:szCs w:val="20"/>
        </w:rPr>
        <w:t xml:space="preserve">    </w:t>
      </w:r>
      <w:proofErr w:type="spellStart"/>
      <w:r w:rsidRPr="007F6296">
        <w:rPr>
          <w:sz w:val="20"/>
          <w:szCs w:val="20"/>
        </w:rPr>
        <w:t>scanf</w:t>
      </w:r>
      <w:proofErr w:type="spellEnd"/>
      <w:r w:rsidRPr="007F6296">
        <w:rPr>
          <w:sz w:val="20"/>
          <w:szCs w:val="20"/>
        </w:rPr>
        <w:t>("%</w:t>
      </w:r>
      <w:proofErr w:type="spellStart"/>
      <w:r w:rsidRPr="007F6296">
        <w:rPr>
          <w:sz w:val="20"/>
          <w:szCs w:val="20"/>
        </w:rPr>
        <w:t>d</w:t>
      </w:r>
      <w:proofErr w:type="gramStart"/>
      <w:r w:rsidRPr="007F6296">
        <w:rPr>
          <w:sz w:val="20"/>
          <w:szCs w:val="20"/>
        </w:rPr>
        <w:t>",&amp;</w:t>
      </w:r>
      <w:proofErr w:type="gramEnd"/>
      <w:r w:rsidRPr="007F6296">
        <w:rPr>
          <w:sz w:val="20"/>
          <w:szCs w:val="20"/>
        </w:rPr>
        <w:t>n</w:t>
      </w:r>
      <w:proofErr w:type="spellEnd"/>
      <w:r w:rsidRPr="007F6296">
        <w:rPr>
          <w:sz w:val="20"/>
          <w:szCs w:val="20"/>
        </w:rPr>
        <w:t>);</w:t>
      </w:r>
    </w:p>
    <w:p w14:paraId="4B1DD1FB" w14:textId="77777777" w:rsidR="007F6296" w:rsidRPr="007F6296" w:rsidRDefault="007F6296" w:rsidP="007F6296">
      <w:pPr>
        <w:jc w:val="both"/>
        <w:rPr>
          <w:sz w:val="20"/>
          <w:szCs w:val="20"/>
        </w:rPr>
      </w:pPr>
      <w:r w:rsidRPr="007F6296">
        <w:rPr>
          <w:sz w:val="20"/>
          <w:szCs w:val="20"/>
        </w:rPr>
        <w:t xml:space="preserve">    </w:t>
      </w:r>
      <w:proofErr w:type="spellStart"/>
      <w:proofErr w:type="gramStart"/>
      <w:r w:rsidRPr="007F6296">
        <w:rPr>
          <w:sz w:val="20"/>
          <w:szCs w:val="20"/>
        </w:rPr>
        <w:t>printf</w:t>
      </w:r>
      <w:proofErr w:type="spellEnd"/>
      <w:r w:rsidRPr="007F6296">
        <w:rPr>
          <w:sz w:val="20"/>
          <w:szCs w:val="20"/>
        </w:rPr>
        <w:t>(</w:t>
      </w:r>
      <w:proofErr w:type="gramEnd"/>
      <w:r w:rsidRPr="007F6296">
        <w:rPr>
          <w:sz w:val="20"/>
          <w:szCs w:val="20"/>
        </w:rPr>
        <w:t xml:space="preserve">"the number of </w:t>
      </w:r>
      <w:proofErr w:type="spellStart"/>
      <w:r w:rsidRPr="007F6296">
        <w:rPr>
          <w:sz w:val="20"/>
          <w:szCs w:val="20"/>
        </w:rPr>
        <w:t>coloumns</w:t>
      </w:r>
      <w:proofErr w:type="spellEnd"/>
      <w:r w:rsidRPr="007F6296">
        <w:rPr>
          <w:sz w:val="20"/>
          <w:szCs w:val="20"/>
        </w:rPr>
        <w:t>\n");</w:t>
      </w:r>
    </w:p>
    <w:p w14:paraId="520D5C01" w14:textId="65C1B31A" w:rsidR="007F6296" w:rsidRPr="007F6296" w:rsidRDefault="007F6296" w:rsidP="007F6296">
      <w:pPr>
        <w:jc w:val="both"/>
        <w:rPr>
          <w:sz w:val="20"/>
          <w:szCs w:val="20"/>
        </w:rPr>
      </w:pPr>
      <w:r w:rsidRPr="007F6296">
        <w:rPr>
          <w:sz w:val="20"/>
          <w:szCs w:val="20"/>
        </w:rPr>
        <w:t xml:space="preserve">    </w:t>
      </w:r>
      <w:proofErr w:type="spellStart"/>
      <w:r w:rsidRPr="007F6296">
        <w:rPr>
          <w:sz w:val="20"/>
          <w:szCs w:val="20"/>
        </w:rPr>
        <w:t>scanf</w:t>
      </w:r>
      <w:proofErr w:type="spellEnd"/>
      <w:r w:rsidRPr="007F6296">
        <w:rPr>
          <w:sz w:val="20"/>
          <w:szCs w:val="20"/>
        </w:rPr>
        <w:t>("%</w:t>
      </w:r>
      <w:proofErr w:type="spellStart"/>
      <w:r w:rsidRPr="007F6296">
        <w:rPr>
          <w:sz w:val="20"/>
          <w:szCs w:val="20"/>
        </w:rPr>
        <w:t>d</w:t>
      </w:r>
      <w:proofErr w:type="gramStart"/>
      <w:r w:rsidRPr="007F6296">
        <w:rPr>
          <w:sz w:val="20"/>
          <w:szCs w:val="20"/>
        </w:rPr>
        <w:t>",&amp;</w:t>
      </w:r>
      <w:proofErr w:type="gramEnd"/>
      <w:r w:rsidRPr="007F6296">
        <w:rPr>
          <w:sz w:val="20"/>
          <w:szCs w:val="20"/>
        </w:rPr>
        <w:t>k</w:t>
      </w:r>
      <w:proofErr w:type="spellEnd"/>
      <w:r w:rsidRPr="007F6296">
        <w:rPr>
          <w:sz w:val="20"/>
          <w:szCs w:val="20"/>
        </w:rPr>
        <w:t>);</w:t>
      </w:r>
    </w:p>
    <w:p w14:paraId="658F79B0" w14:textId="3405F00F" w:rsidR="007F6296" w:rsidRPr="007F6296" w:rsidRDefault="007F6296" w:rsidP="007F6296">
      <w:pPr>
        <w:jc w:val="both"/>
        <w:rPr>
          <w:sz w:val="20"/>
          <w:szCs w:val="20"/>
        </w:rPr>
      </w:pPr>
      <w:r w:rsidRPr="007F6296">
        <w:rPr>
          <w:sz w:val="20"/>
          <w:szCs w:val="20"/>
        </w:rPr>
        <w:t xml:space="preserve">    for(</w:t>
      </w:r>
      <w:proofErr w:type="spellStart"/>
      <w:r w:rsidRPr="007F6296">
        <w:rPr>
          <w:sz w:val="20"/>
          <w:szCs w:val="20"/>
        </w:rPr>
        <w:t>i</w:t>
      </w:r>
      <w:proofErr w:type="spellEnd"/>
      <w:r w:rsidRPr="007F6296">
        <w:rPr>
          <w:sz w:val="20"/>
          <w:szCs w:val="20"/>
        </w:rPr>
        <w:t>=</w:t>
      </w:r>
      <w:proofErr w:type="gramStart"/>
      <w:r w:rsidRPr="007F6296">
        <w:rPr>
          <w:sz w:val="20"/>
          <w:szCs w:val="20"/>
        </w:rPr>
        <w:t>1;i</w:t>
      </w:r>
      <w:proofErr w:type="gramEnd"/>
      <w:r w:rsidRPr="007F6296">
        <w:rPr>
          <w:sz w:val="20"/>
          <w:szCs w:val="20"/>
        </w:rPr>
        <w:t>&lt;=</w:t>
      </w:r>
      <w:proofErr w:type="spellStart"/>
      <w:r w:rsidRPr="007F6296">
        <w:rPr>
          <w:sz w:val="20"/>
          <w:szCs w:val="20"/>
        </w:rPr>
        <w:t>k;i</w:t>
      </w:r>
      <w:proofErr w:type="spellEnd"/>
      <w:r w:rsidRPr="007F6296">
        <w:rPr>
          <w:sz w:val="20"/>
          <w:szCs w:val="20"/>
        </w:rPr>
        <w:t>++)</w:t>
      </w:r>
    </w:p>
    <w:p w14:paraId="4C3C4149" w14:textId="77777777" w:rsidR="007F6296" w:rsidRPr="007F6296" w:rsidRDefault="007F6296" w:rsidP="007F6296">
      <w:pPr>
        <w:jc w:val="both"/>
        <w:rPr>
          <w:sz w:val="20"/>
          <w:szCs w:val="20"/>
        </w:rPr>
      </w:pPr>
      <w:r w:rsidRPr="007F6296">
        <w:rPr>
          <w:sz w:val="20"/>
          <w:szCs w:val="20"/>
        </w:rPr>
        <w:t xml:space="preserve">    {</w:t>
      </w:r>
    </w:p>
    <w:p w14:paraId="3EA15A06" w14:textId="27936D93" w:rsidR="007F6296" w:rsidRPr="007F6296" w:rsidRDefault="007F6296" w:rsidP="007F6296">
      <w:pPr>
        <w:jc w:val="both"/>
        <w:rPr>
          <w:sz w:val="20"/>
          <w:szCs w:val="20"/>
        </w:rPr>
      </w:pPr>
      <w:r w:rsidRPr="007F6296">
        <w:rPr>
          <w:sz w:val="20"/>
          <w:szCs w:val="20"/>
        </w:rPr>
        <w:t xml:space="preserve">        for(j=</w:t>
      </w:r>
      <w:proofErr w:type="gramStart"/>
      <w:r w:rsidRPr="007F6296">
        <w:rPr>
          <w:sz w:val="20"/>
          <w:szCs w:val="20"/>
        </w:rPr>
        <w:t>1;j</w:t>
      </w:r>
      <w:proofErr w:type="gramEnd"/>
      <w:r w:rsidRPr="007F6296">
        <w:rPr>
          <w:sz w:val="20"/>
          <w:szCs w:val="20"/>
        </w:rPr>
        <w:t>&lt;=</w:t>
      </w:r>
      <w:proofErr w:type="spellStart"/>
      <w:r w:rsidRPr="007F6296">
        <w:rPr>
          <w:sz w:val="20"/>
          <w:szCs w:val="20"/>
        </w:rPr>
        <w:t>n;j</w:t>
      </w:r>
      <w:proofErr w:type="spellEnd"/>
      <w:r w:rsidRPr="007F6296">
        <w:rPr>
          <w:sz w:val="20"/>
          <w:szCs w:val="20"/>
        </w:rPr>
        <w:t>++)</w:t>
      </w:r>
    </w:p>
    <w:p w14:paraId="4F075D1D" w14:textId="77777777" w:rsidR="007F6296" w:rsidRPr="007F6296" w:rsidRDefault="007F6296" w:rsidP="007F6296">
      <w:pPr>
        <w:jc w:val="both"/>
        <w:rPr>
          <w:sz w:val="20"/>
          <w:szCs w:val="20"/>
        </w:rPr>
      </w:pPr>
      <w:r w:rsidRPr="007F6296">
        <w:rPr>
          <w:sz w:val="20"/>
          <w:szCs w:val="20"/>
        </w:rPr>
        <w:t xml:space="preserve">        {</w:t>
      </w:r>
    </w:p>
    <w:p w14:paraId="688BFF91" w14:textId="3295FAF3" w:rsidR="007F6296" w:rsidRPr="007F6296" w:rsidRDefault="007F6296" w:rsidP="007F6296">
      <w:pPr>
        <w:jc w:val="both"/>
        <w:rPr>
          <w:sz w:val="20"/>
          <w:szCs w:val="20"/>
        </w:rPr>
      </w:pPr>
      <w:r w:rsidRPr="007F6296">
        <w:rPr>
          <w:sz w:val="20"/>
          <w:szCs w:val="20"/>
        </w:rPr>
        <w:t xml:space="preserve">            prod=</w:t>
      </w:r>
      <w:proofErr w:type="spellStart"/>
      <w:r w:rsidRPr="007F6296">
        <w:rPr>
          <w:sz w:val="20"/>
          <w:szCs w:val="20"/>
        </w:rPr>
        <w:t>i</w:t>
      </w:r>
      <w:proofErr w:type="spellEnd"/>
      <w:r w:rsidRPr="007F6296">
        <w:rPr>
          <w:sz w:val="20"/>
          <w:szCs w:val="20"/>
        </w:rPr>
        <w:t>*</w:t>
      </w:r>
      <w:proofErr w:type="gramStart"/>
      <w:r w:rsidRPr="007F6296">
        <w:rPr>
          <w:sz w:val="20"/>
          <w:szCs w:val="20"/>
        </w:rPr>
        <w:t>j;</w:t>
      </w:r>
      <w:proofErr w:type="gramEnd"/>
    </w:p>
    <w:p w14:paraId="5059F520" w14:textId="23F2625E" w:rsidR="007F6296" w:rsidRPr="007F6296" w:rsidRDefault="007F6296" w:rsidP="007F6296">
      <w:pPr>
        <w:jc w:val="both"/>
        <w:rPr>
          <w:sz w:val="20"/>
          <w:szCs w:val="20"/>
        </w:rPr>
      </w:pPr>
      <w:r w:rsidRPr="007F6296">
        <w:rPr>
          <w:sz w:val="20"/>
          <w:szCs w:val="20"/>
        </w:rPr>
        <w:t xml:space="preserve">            </w:t>
      </w:r>
      <w:proofErr w:type="spellStart"/>
      <w:r w:rsidRPr="007F6296">
        <w:rPr>
          <w:sz w:val="20"/>
          <w:szCs w:val="20"/>
        </w:rPr>
        <w:t>printf</w:t>
      </w:r>
      <w:proofErr w:type="spellEnd"/>
      <w:r w:rsidRPr="007F6296">
        <w:rPr>
          <w:sz w:val="20"/>
          <w:szCs w:val="20"/>
        </w:rPr>
        <w:t>("%d*%d=%d\t</w:t>
      </w:r>
      <w:proofErr w:type="gramStart"/>
      <w:r w:rsidRPr="007F6296">
        <w:rPr>
          <w:sz w:val="20"/>
          <w:szCs w:val="20"/>
        </w:rPr>
        <w:t>",</w:t>
      </w:r>
      <w:proofErr w:type="spellStart"/>
      <w:r w:rsidRPr="007F6296">
        <w:rPr>
          <w:sz w:val="20"/>
          <w:szCs w:val="20"/>
        </w:rPr>
        <w:t>j</w:t>
      </w:r>
      <w:proofErr w:type="gramEnd"/>
      <w:r w:rsidRPr="007F6296">
        <w:rPr>
          <w:sz w:val="20"/>
          <w:szCs w:val="20"/>
        </w:rPr>
        <w:t>,i,prod</w:t>
      </w:r>
      <w:proofErr w:type="spellEnd"/>
      <w:r w:rsidRPr="007F6296">
        <w:rPr>
          <w:sz w:val="20"/>
          <w:szCs w:val="20"/>
        </w:rPr>
        <w:t>);</w:t>
      </w:r>
    </w:p>
    <w:p w14:paraId="261DAFD5" w14:textId="325C7165" w:rsidR="007F6296" w:rsidRPr="007F6296" w:rsidRDefault="007F6296" w:rsidP="007F6296">
      <w:pPr>
        <w:jc w:val="both"/>
        <w:rPr>
          <w:sz w:val="20"/>
          <w:szCs w:val="20"/>
        </w:rPr>
      </w:pPr>
      <w:r w:rsidRPr="007F6296">
        <w:rPr>
          <w:sz w:val="20"/>
          <w:szCs w:val="20"/>
        </w:rPr>
        <w:t xml:space="preserve">        }</w:t>
      </w:r>
    </w:p>
    <w:p w14:paraId="5BEF44BC" w14:textId="2A392CD9" w:rsidR="007F6296" w:rsidRPr="007F6296" w:rsidRDefault="007F6296" w:rsidP="007F6296">
      <w:pPr>
        <w:jc w:val="both"/>
        <w:rPr>
          <w:sz w:val="20"/>
          <w:szCs w:val="20"/>
        </w:rPr>
      </w:pPr>
      <w:r w:rsidRPr="007F6296">
        <w:rPr>
          <w:sz w:val="20"/>
          <w:szCs w:val="20"/>
        </w:rPr>
        <w:t xml:space="preserve">        </w:t>
      </w:r>
      <w:proofErr w:type="spellStart"/>
      <w:r w:rsidRPr="007F6296">
        <w:rPr>
          <w:sz w:val="20"/>
          <w:szCs w:val="20"/>
        </w:rPr>
        <w:t>printf</w:t>
      </w:r>
      <w:proofErr w:type="spellEnd"/>
      <w:r w:rsidRPr="007F6296">
        <w:rPr>
          <w:sz w:val="20"/>
          <w:szCs w:val="20"/>
        </w:rPr>
        <w:t>("\n"</w:t>
      </w:r>
      <w:proofErr w:type="gramStart"/>
      <w:r w:rsidRPr="007F6296">
        <w:rPr>
          <w:sz w:val="20"/>
          <w:szCs w:val="20"/>
        </w:rPr>
        <w:t>);</w:t>
      </w:r>
      <w:proofErr w:type="gramEnd"/>
    </w:p>
    <w:p w14:paraId="052CCFA5" w14:textId="7E69EF33" w:rsidR="007F6296" w:rsidRPr="007F6296" w:rsidRDefault="007F6296" w:rsidP="007F6296">
      <w:pPr>
        <w:jc w:val="both"/>
        <w:rPr>
          <w:sz w:val="20"/>
          <w:szCs w:val="20"/>
        </w:rPr>
      </w:pPr>
      <w:r w:rsidRPr="007F6296">
        <w:rPr>
          <w:sz w:val="20"/>
          <w:szCs w:val="20"/>
        </w:rPr>
        <w:t xml:space="preserve">    }</w:t>
      </w:r>
    </w:p>
    <w:p w14:paraId="23269D46" w14:textId="14AC5267" w:rsidR="007F6296" w:rsidRPr="007F6296" w:rsidRDefault="007F6296" w:rsidP="007F6296">
      <w:pPr>
        <w:jc w:val="both"/>
        <w:rPr>
          <w:sz w:val="20"/>
          <w:szCs w:val="20"/>
        </w:rPr>
      </w:pPr>
      <w:r w:rsidRPr="007F6296">
        <w:rPr>
          <w:sz w:val="20"/>
          <w:szCs w:val="20"/>
        </w:rPr>
        <w:t xml:space="preserve">    </w:t>
      </w:r>
      <w:proofErr w:type="spellStart"/>
      <w:proofErr w:type="gramStart"/>
      <w:r w:rsidRPr="007F6296">
        <w:rPr>
          <w:sz w:val="20"/>
          <w:szCs w:val="20"/>
        </w:rPr>
        <w:t>printf</w:t>
      </w:r>
      <w:proofErr w:type="spellEnd"/>
      <w:r w:rsidRPr="007F6296">
        <w:rPr>
          <w:sz w:val="20"/>
          <w:szCs w:val="20"/>
        </w:rPr>
        <w:t>(</w:t>
      </w:r>
      <w:proofErr w:type="gramEnd"/>
      <w:r w:rsidRPr="007F6296">
        <w:rPr>
          <w:sz w:val="20"/>
          <w:szCs w:val="20"/>
        </w:rPr>
        <w:t>"\</w:t>
      </w:r>
      <w:proofErr w:type="spellStart"/>
      <w:r w:rsidRPr="007F6296">
        <w:rPr>
          <w:sz w:val="20"/>
          <w:szCs w:val="20"/>
        </w:rPr>
        <w:t>nMy</w:t>
      </w:r>
      <w:proofErr w:type="spellEnd"/>
      <w:r w:rsidRPr="007F6296">
        <w:rPr>
          <w:sz w:val="20"/>
          <w:szCs w:val="20"/>
        </w:rPr>
        <w:t xml:space="preserve"> name is Saksham\n");</w:t>
      </w:r>
    </w:p>
    <w:p w14:paraId="22DF207B" w14:textId="7E04C197" w:rsidR="007F6296" w:rsidRPr="007F6296" w:rsidRDefault="007F6296" w:rsidP="007F6296">
      <w:pPr>
        <w:jc w:val="both"/>
        <w:rPr>
          <w:sz w:val="20"/>
          <w:szCs w:val="20"/>
        </w:rPr>
      </w:pPr>
      <w:r w:rsidRPr="007F6296">
        <w:rPr>
          <w:sz w:val="20"/>
          <w:szCs w:val="20"/>
        </w:rPr>
        <w:t xml:space="preserve">    return </w:t>
      </w:r>
      <w:proofErr w:type="gramStart"/>
      <w:r w:rsidRPr="007F6296">
        <w:rPr>
          <w:sz w:val="20"/>
          <w:szCs w:val="20"/>
        </w:rPr>
        <w:t>0;</w:t>
      </w:r>
      <w:proofErr w:type="gramEnd"/>
    </w:p>
    <w:p w14:paraId="36777DE0" w14:textId="7991BB9D" w:rsidR="007F6296" w:rsidRDefault="007F6296" w:rsidP="007F6296">
      <w:pPr>
        <w:jc w:val="both"/>
        <w:rPr>
          <w:sz w:val="20"/>
          <w:szCs w:val="20"/>
        </w:rPr>
      </w:pPr>
      <w:r w:rsidRPr="007F6296">
        <w:rPr>
          <w:sz w:val="20"/>
          <w:szCs w:val="20"/>
        </w:rPr>
        <w:t>}</w:t>
      </w:r>
    </w:p>
    <w:p w14:paraId="2F89FC6A" w14:textId="66D76022" w:rsidR="007F6296" w:rsidRPr="003C2025" w:rsidRDefault="00E97A1D" w:rsidP="007F6296">
      <w:pPr>
        <w:jc w:val="both"/>
        <w:rPr>
          <w:sz w:val="20"/>
          <w:szCs w:val="20"/>
        </w:rPr>
      </w:pPr>
      <w:r w:rsidRPr="00E97A1D"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49AB72A9" wp14:editId="16D7D1BB">
            <wp:simplePos x="0" y="0"/>
            <wp:positionH relativeFrom="margin">
              <wp:posOffset>1676181</wp:posOffset>
            </wp:positionH>
            <wp:positionV relativeFrom="paragraph">
              <wp:posOffset>13335</wp:posOffset>
            </wp:positionV>
            <wp:extent cx="4717415" cy="2910840"/>
            <wp:effectExtent l="0" t="0" r="6985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415" cy="2910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6296" w:rsidRPr="00E97A1D">
        <w:rPr>
          <w:b/>
          <w:bCs/>
          <w:sz w:val="20"/>
          <w:szCs w:val="20"/>
        </w:rPr>
        <w:t>Output</w:t>
      </w:r>
      <w:r w:rsidR="007F6296">
        <w:rPr>
          <w:sz w:val="20"/>
          <w:szCs w:val="20"/>
        </w:rPr>
        <w:t xml:space="preserve">: </w:t>
      </w:r>
    </w:p>
    <w:p w14:paraId="7D053792" w14:textId="21746F8B" w:rsidR="003C2025" w:rsidRDefault="003C2025"/>
    <w:p w14:paraId="318A34DF" w14:textId="4E191B25" w:rsidR="003C2025" w:rsidRDefault="003C2025"/>
    <w:p w14:paraId="134E611F" w14:textId="608B9F05" w:rsidR="003C2025" w:rsidRDefault="003C2025"/>
    <w:p w14:paraId="67F26DBC" w14:textId="4ADEA94E" w:rsidR="003C2025" w:rsidRDefault="003C2025"/>
    <w:p w14:paraId="0042731E" w14:textId="558AB272" w:rsidR="003C2025" w:rsidRDefault="003C2025"/>
    <w:p w14:paraId="0B8C6410" w14:textId="60F84280" w:rsidR="003C2025" w:rsidRDefault="003C2025"/>
    <w:p w14:paraId="028E101D" w14:textId="6524B951" w:rsidR="003C2025" w:rsidRDefault="003C2025"/>
    <w:p w14:paraId="4BF989E9" w14:textId="3F2C8570" w:rsidR="003C2025" w:rsidRDefault="003C2025"/>
    <w:p w14:paraId="2A07F2B4" w14:textId="063B6E8C" w:rsidR="003C2025" w:rsidRDefault="003C2025"/>
    <w:p w14:paraId="1ADAA96C" w14:textId="449692C4" w:rsidR="003C2025" w:rsidRDefault="002D447E">
      <w:r w:rsidRPr="001C223D">
        <w:rPr>
          <w:b/>
          <w:bCs/>
        </w:rPr>
        <w:lastRenderedPageBreak/>
        <w:t>Q2</w:t>
      </w:r>
      <w:r>
        <w:t xml:space="preserve">) </w:t>
      </w:r>
      <w:r w:rsidRPr="002D447E">
        <w:t>Generate Floyd’s triangle using natural numbers for a given limit N. (using for loops)</w:t>
      </w:r>
    </w:p>
    <w:p w14:paraId="09211872" w14:textId="1E10FE06" w:rsidR="002D447E" w:rsidRDefault="002D447E">
      <w:r w:rsidRPr="001C223D">
        <w:rPr>
          <w:b/>
          <w:bCs/>
        </w:rPr>
        <w:t>Code</w:t>
      </w:r>
      <w:r>
        <w:t xml:space="preserve">: </w:t>
      </w:r>
    </w:p>
    <w:p w14:paraId="270A00DD" w14:textId="77777777" w:rsidR="001C223D" w:rsidRDefault="001C223D" w:rsidP="001C223D">
      <w:r>
        <w:t>#include &lt;</w:t>
      </w:r>
      <w:proofErr w:type="spellStart"/>
      <w:r>
        <w:t>stdio.h</w:t>
      </w:r>
      <w:proofErr w:type="spellEnd"/>
      <w:r>
        <w:t>&gt;</w:t>
      </w:r>
    </w:p>
    <w:p w14:paraId="45CFD56F" w14:textId="77777777" w:rsidR="001C223D" w:rsidRDefault="001C223D" w:rsidP="001C223D">
      <w:r>
        <w:t xml:space="preserve">int </w:t>
      </w:r>
      <w:proofErr w:type="gramStart"/>
      <w:r>
        <w:t>main(</w:t>
      </w:r>
      <w:proofErr w:type="gramEnd"/>
      <w:r>
        <w:t>)</w:t>
      </w:r>
    </w:p>
    <w:p w14:paraId="513BD12D" w14:textId="77777777" w:rsidR="001C223D" w:rsidRDefault="001C223D" w:rsidP="001C223D">
      <w:r>
        <w:t>{</w:t>
      </w:r>
    </w:p>
    <w:p w14:paraId="7ED47A9E" w14:textId="01A46BF0" w:rsidR="001C223D" w:rsidRDefault="001C223D" w:rsidP="001C223D">
      <w:r>
        <w:t xml:space="preserve">   int rows, </w:t>
      </w:r>
      <w:proofErr w:type="spellStart"/>
      <w:r>
        <w:t>i</w:t>
      </w:r>
      <w:proofErr w:type="spellEnd"/>
      <w:r>
        <w:t xml:space="preserve">, j, number = </w:t>
      </w:r>
      <w:proofErr w:type="gramStart"/>
      <w:r>
        <w:t>1;</w:t>
      </w:r>
      <w:proofErr w:type="gramEnd"/>
    </w:p>
    <w:p w14:paraId="38710658" w14:textId="77777777" w:rsidR="001C223D" w:rsidRDefault="001C223D" w:rsidP="001C223D">
      <w:r>
        <w:t xml:space="preserve">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number of rows: ");</w:t>
      </w:r>
    </w:p>
    <w:p w14:paraId="630D3D0D" w14:textId="77777777" w:rsidR="001C223D" w:rsidRDefault="001C223D" w:rsidP="001C223D">
      <w:r>
        <w:t xml:space="preserve">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d", &amp;rows);</w:t>
      </w:r>
    </w:p>
    <w:p w14:paraId="0DEC08D2" w14:textId="77777777" w:rsidR="001C223D" w:rsidRDefault="001C223D" w:rsidP="001C223D">
      <w:r>
        <w:t xml:space="preserve">   for (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= rows; </w:t>
      </w:r>
      <w:proofErr w:type="spellStart"/>
      <w:r>
        <w:t>i</w:t>
      </w:r>
      <w:proofErr w:type="spellEnd"/>
      <w:r>
        <w:t>++)</w:t>
      </w:r>
    </w:p>
    <w:p w14:paraId="331B25C0" w14:textId="78985C8F" w:rsidR="001C223D" w:rsidRDefault="001C223D" w:rsidP="001C223D">
      <w:r>
        <w:t xml:space="preserve">    {</w:t>
      </w:r>
    </w:p>
    <w:p w14:paraId="3383F8D6" w14:textId="77777777" w:rsidR="001C223D" w:rsidRDefault="001C223D" w:rsidP="001C223D">
      <w:r>
        <w:t xml:space="preserve">      for (j = 1; j &lt;= </w:t>
      </w:r>
      <w:proofErr w:type="spellStart"/>
      <w:r>
        <w:t>i</w:t>
      </w:r>
      <w:proofErr w:type="spellEnd"/>
      <w:r>
        <w:t>; ++j)</w:t>
      </w:r>
    </w:p>
    <w:p w14:paraId="68EE0B85" w14:textId="77777777" w:rsidR="001C223D" w:rsidRDefault="001C223D" w:rsidP="001C223D">
      <w:r>
        <w:t xml:space="preserve">      {</w:t>
      </w:r>
    </w:p>
    <w:p w14:paraId="0F3CEF18" w14:textId="77777777" w:rsidR="001C223D" w:rsidRDefault="001C223D" w:rsidP="001C223D">
      <w:r>
        <w:t xml:space="preserve">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d ", number);</w:t>
      </w:r>
    </w:p>
    <w:p w14:paraId="2FAD3646" w14:textId="404E6652" w:rsidR="001C223D" w:rsidRDefault="001C223D" w:rsidP="001C223D">
      <w:r>
        <w:t xml:space="preserve">         ++</w:t>
      </w:r>
      <w:proofErr w:type="gramStart"/>
      <w:r>
        <w:t>number;</w:t>
      </w:r>
      <w:proofErr w:type="gramEnd"/>
    </w:p>
    <w:p w14:paraId="2307EB01" w14:textId="77777777" w:rsidR="001C223D" w:rsidRDefault="001C223D" w:rsidP="001C223D">
      <w:r>
        <w:t xml:space="preserve">      }</w:t>
      </w:r>
    </w:p>
    <w:p w14:paraId="01CF5B76" w14:textId="7779DCD5" w:rsidR="001C223D" w:rsidRDefault="001C223D" w:rsidP="001C223D">
      <w:r>
        <w:t xml:space="preserve">      </w:t>
      </w:r>
      <w:proofErr w:type="spellStart"/>
      <w:r>
        <w:t>printf</w:t>
      </w:r>
      <w:proofErr w:type="spellEnd"/>
      <w:r>
        <w:t>("\n"</w:t>
      </w:r>
      <w:proofErr w:type="gramStart"/>
      <w:r>
        <w:t>);</w:t>
      </w:r>
      <w:proofErr w:type="gramEnd"/>
    </w:p>
    <w:p w14:paraId="0AF46608" w14:textId="56D00237" w:rsidR="001C223D" w:rsidRDefault="001C223D" w:rsidP="001C223D">
      <w:r>
        <w:t xml:space="preserve">   }</w:t>
      </w:r>
    </w:p>
    <w:p w14:paraId="5CFB022B" w14:textId="0498B02A" w:rsidR="001C223D" w:rsidRDefault="001C223D" w:rsidP="001C223D">
      <w:r>
        <w:t xml:space="preserve">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My name is Saksham");</w:t>
      </w:r>
    </w:p>
    <w:p w14:paraId="248F2479" w14:textId="58CA67BB" w:rsidR="001C223D" w:rsidRDefault="001C223D" w:rsidP="001C223D">
      <w:r>
        <w:t xml:space="preserve">   return </w:t>
      </w:r>
      <w:proofErr w:type="gramStart"/>
      <w:r>
        <w:t>0;</w:t>
      </w:r>
      <w:proofErr w:type="gramEnd"/>
    </w:p>
    <w:p w14:paraId="0CEDE86D" w14:textId="13CE45A9" w:rsidR="002D447E" w:rsidRDefault="001C223D" w:rsidP="001C223D">
      <w:r>
        <w:t>}</w:t>
      </w:r>
    </w:p>
    <w:p w14:paraId="2D24491E" w14:textId="789F701A" w:rsidR="001C223D" w:rsidRDefault="001C223D" w:rsidP="001C223D">
      <w:r w:rsidRPr="001C223D">
        <w:rPr>
          <w:b/>
          <w:bCs/>
        </w:rPr>
        <w:t>Output</w:t>
      </w:r>
      <w:r>
        <w:t xml:space="preserve">: </w:t>
      </w:r>
    </w:p>
    <w:p w14:paraId="093545CB" w14:textId="6B530DE7" w:rsidR="001C223D" w:rsidRDefault="001C223D" w:rsidP="001C223D">
      <w:r>
        <w:rPr>
          <w:noProof/>
        </w:rPr>
        <w:drawing>
          <wp:anchor distT="0" distB="0" distL="114300" distR="114300" simplePos="0" relativeHeight="251659264" behindDoc="0" locked="0" layoutInCell="1" allowOverlap="1" wp14:anchorId="37D1178E" wp14:editId="1B27C481">
            <wp:simplePos x="0" y="0"/>
            <wp:positionH relativeFrom="column">
              <wp:posOffset>120147</wp:posOffset>
            </wp:positionH>
            <wp:positionV relativeFrom="paragraph">
              <wp:posOffset>186756</wp:posOffset>
            </wp:positionV>
            <wp:extent cx="5755005" cy="334200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005" cy="3342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F18CD5" w14:textId="39B49FA5" w:rsidR="003C2025" w:rsidRDefault="003C2025"/>
    <w:p w14:paraId="615D55BB" w14:textId="54AECA23" w:rsidR="003C2025" w:rsidRDefault="003C2025"/>
    <w:p w14:paraId="508D8D6F" w14:textId="6177CAAA" w:rsidR="003C2025" w:rsidRDefault="003C2025"/>
    <w:p w14:paraId="4BA6D8D0" w14:textId="532A9180" w:rsidR="003C2025" w:rsidRDefault="003C2025"/>
    <w:p w14:paraId="3F387F9D" w14:textId="75848EE3" w:rsidR="003C2025" w:rsidRDefault="003C2025"/>
    <w:p w14:paraId="796A8708" w14:textId="06CB45C1" w:rsidR="003C2025" w:rsidRDefault="003C2025"/>
    <w:p w14:paraId="3F3FBCBA" w14:textId="0B380D94" w:rsidR="003C2025" w:rsidRDefault="003C2025"/>
    <w:p w14:paraId="006DB0B9" w14:textId="0B216767" w:rsidR="003C2025" w:rsidRDefault="003C2025"/>
    <w:p w14:paraId="1B8884C2" w14:textId="5F59B724" w:rsidR="003C2025" w:rsidRDefault="003C2025"/>
    <w:p w14:paraId="0FD3CC2A" w14:textId="4B4C2E97" w:rsidR="003C2025" w:rsidRDefault="003C2025"/>
    <w:p w14:paraId="44A42DB3" w14:textId="6979F382" w:rsidR="003C2025" w:rsidRDefault="003C2025"/>
    <w:p w14:paraId="067FA702" w14:textId="6A36B6F7" w:rsidR="003C2025" w:rsidRDefault="003C2025"/>
    <w:p w14:paraId="481F92DC" w14:textId="7E51D47D" w:rsidR="003C2025" w:rsidRDefault="003C2025"/>
    <w:p w14:paraId="2451C60F" w14:textId="6BEBE372" w:rsidR="003C2025" w:rsidRDefault="00DD6BD3">
      <w:r w:rsidRPr="00E579CC">
        <w:rPr>
          <w:b/>
          <w:bCs/>
        </w:rPr>
        <w:t>Q3</w:t>
      </w:r>
      <w:r>
        <w:t xml:space="preserve">) </w:t>
      </w:r>
      <w:r w:rsidRPr="00DD6BD3">
        <w:t>Evaluate the sine series, sin(x)= x-x3/3! + x5/</w:t>
      </w:r>
      <w:proofErr w:type="gramStart"/>
      <w:r w:rsidRPr="00DD6BD3">
        <w:t>5!–</w:t>
      </w:r>
      <w:proofErr w:type="gramEnd"/>
      <w:r w:rsidRPr="00DD6BD3">
        <w:t>x7/7!+ ......... to n terms.</w:t>
      </w:r>
    </w:p>
    <w:p w14:paraId="629E92CF" w14:textId="58398CA9" w:rsidR="003C2025" w:rsidRDefault="00DD6BD3">
      <w:r w:rsidRPr="00E579CC">
        <w:rPr>
          <w:b/>
          <w:bCs/>
        </w:rPr>
        <w:t>Code</w:t>
      </w:r>
      <w:r>
        <w:t>:</w:t>
      </w:r>
    </w:p>
    <w:p w14:paraId="7243458F" w14:textId="77777777" w:rsidR="00AF5CB5" w:rsidRDefault="00AF5CB5" w:rsidP="00AF5CB5">
      <w:r>
        <w:t xml:space="preserve">int </w:t>
      </w:r>
      <w:proofErr w:type="gramStart"/>
      <w:r>
        <w:t>main(</w:t>
      </w:r>
      <w:proofErr w:type="gramEnd"/>
      <w:r>
        <w:t>)</w:t>
      </w:r>
    </w:p>
    <w:p w14:paraId="19D07CC2" w14:textId="77777777" w:rsidR="00AF5CB5" w:rsidRDefault="00AF5CB5" w:rsidP="00AF5CB5">
      <w:r>
        <w:t>{</w:t>
      </w:r>
    </w:p>
    <w:p w14:paraId="6E4ED10D" w14:textId="77777777" w:rsidR="00AF5CB5" w:rsidRDefault="00AF5CB5" w:rsidP="00AF5CB5">
      <w:r>
        <w:t xml:space="preserve">    float </w:t>
      </w:r>
      <w:proofErr w:type="spellStart"/>
      <w:proofErr w:type="gramStart"/>
      <w:r>
        <w:t>n,no</w:t>
      </w:r>
      <w:proofErr w:type="gramEnd"/>
      <w:r>
        <w:t>,sum,term</w:t>
      </w:r>
      <w:proofErr w:type="spellEnd"/>
      <w:r>
        <w:t>;</w:t>
      </w:r>
    </w:p>
    <w:p w14:paraId="60B6D0DD" w14:textId="77777777" w:rsidR="00AF5CB5" w:rsidRDefault="00AF5CB5" w:rsidP="00AF5CB5">
      <w:r>
        <w:t xml:space="preserve">    float </w:t>
      </w:r>
      <w:proofErr w:type="gramStart"/>
      <w:r>
        <w:t>x;</w:t>
      </w:r>
      <w:proofErr w:type="gramEnd"/>
    </w:p>
    <w:p w14:paraId="607792EA" w14:textId="77777777" w:rsidR="00AF5CB5" w:rsidRDefault="00AF5CB5" w:rsidP="00AF5CB5">
      <w:r>
        <w:t xml:space="preserve">    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664BF2AC" w14:textId="77777777" w:rsidR="00AF5CB5" w:rsidRDefault="00AF5CB5" w:rsidP="00AF5CB5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number of terms\n");</w:t>
      </w:r>
    </w:p>
    <w:p w14:paraId="0AA99E42" w14:textId="77777777" w:rsidR="00AF5CB5" w:rsidRDefault="00AF5CB5" w:rsidP="00AF5CB5">
      <w:r>
        <w:t xml:space="preserve">    </w:t>
      </w:r>
      <w:proofErr w:type="spellStart"/>
      <w:r>
        <w:t>scanf</w:t>
      </w:r>
      <w:proofErr w:type="spellEnd"/>
      <w:r>
        <w:t>("%</w:t>
      </w:r>
      <w:proofErr w:type="spellStart"/>
      <w:r>
        <w:t>f</w:t>
      </w:r>
      <w:proofErr w:type="gramStart"/>
      <w:r>
        <w:t>",&amp;</w:t>
      </w:r>
      <w:proofErr w:type="gramEnd"/>
      <w:r>
        <w:t>n</w:t>
      </w:r>
      <w:proofErr w:type="spellEnd"/>
      <w:r>
        <w:t>);</w:t>
      </w:r>
    </w:p>
    <w:p w14:paraId="2829016D" w14:textId="77777777" w:rsidR="00AF5CB5" w:rsidRDefault="00AF5CB5" w:rsidP="00AF5CB5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angle\n");</w:t>
      </w:r>
    </w:p>
    <w:p w14:paraId="482875F5" w14:textId="77777777" w:rsidR="00AF5CB5" w:rsidRDefault="00AF5CB5" w:rsidP="00AF5CB5">
      <w:r>
        <w:t xml:space="preserve">    </w:t>
      </w:r>
      <w:proofErr w:type="spellStart"/>
      <w:r>
        <w:t>scanf</w:t>
      </w:r>
      <w:proofErr w:type="spellEnd"/>
      <w:r>
        <w:t>("%</w:t>
      </w:r>
      <w:proofErr w:type="spellStart"/>
      <w:r>
        <w:t>f</w:t>
      </w:r>
      <w:proofErr w:type="gramStart"/>
      <w:r>
        <w:t>",&amp;</w:t>
      </w:r>
      <w:proofErr w:type="gramEnd"/>
      <w:r>
        <w:t>x</w:t>
      </w:r>
      <w:proofErr w:type="spellEnd"/>
      <w:r>
        <w:t>);</w:t>
      </w:r>
    </w:p>
    <w:p w14:paraId="53421D28" w14:textId="76CC87E3" w:rsidR="00AF5CB5" w:rsidRDefault="00AF5CB5" w:rsidP="00AF5CB5">
      <w:r>
        <w:t xml:space="preserve">    no=</w:t>
      </w:r>
      <w:proofErr w:type="gramStart"/>
      <w:r>
        <w:t>x;</w:t>
      </w:r>
      <w:proofErr w:type="gramEnd"/>
    </w:p>
    <w:p w14:paraId="2A65699D" w14:textId="5A102429" w:rsidR="00AF5CB5" w:rsidRDefault="00AF5CB5" w:rsidP="00AF5CB5">
      <w:r>
        <w:t xml:space="preserve">    x=x*(3.14/180</w:t>
      </w:r>
      <w:proofErr w:type="gramStart"/>
      <w:r>
        <w:t>);</w:t>
      </w:r>
      <w:proofErr w:type="gramEnd"/>
    </w:p>
    <w:p w14:paraId="0F917CF6" w14:textId="3A35D061" w:rsidR="00AF5CB5" w:rsidRDefault="00AF5CB5" w:rsidP="00AF5CB5">
      <w:r>
        <w:t xml:space="preserve">    term=</w:t>
      </w:r>
      <w:proofErr w:type="gramStart"/>
      <w:r>
        <w:t>x;</w:t>
      </w:r>
      <w:proofErr w:type="gramEnd"/>
    </w:p>
    <w:p w14:paraId="5B73A36F" w14:textId="1C1C40E5" w:rsidR="00AF5CB5" w:rsidRDefault="00AF5CB5" w:rsidP="00AF5CB5">
      <w:r>
        <w:t xml:space="preserve">    sum=</w:t>
      </w:r>
      <w:proofErr w:type="gramStart"/>
      <w:r>
        <w:t>x;</w:t>
      </w:r>
      <w:proofErr w:type="gramEnd"/>
    </w:p>
    <w:p w14:paraId="7E51D0C2" w14:textId="32DCC5E7" w:rsidR="00AF5CB5" w:rsidRDefault="00AF5CB5" w:rsidP="00AF5CB5">
      <w:r>
        <w:t xml:space="preserve">    for(</w:t>
      </w:r>
      <w:proofErr w:type="spellStart"/>
      <w:r>
        <w:t>i</w:t>
      </w:r>
      <w:proofErr w:type="spellEnd"/>
      <w:r>
        <w:t>=</w:t>
      </w:r>
      <w:proofErr w:type="gramStart"/>
      <w:r>
        <w:t>1;i</w:t>
      </w:r>
      <w:proofErr w:type="gramEnd"/>
      <w:r>
        <w:t>&lt;=</w:t>
      </w:r>
      <w:proofErr w:type="spellStart"/>
      <w:r>
        <w:t>n;i</w:t>
      </w:r>
      <w:proofErr w:type="spellEnd"/>
      <w:r>
        <w:t>++)</w:t>
      </w:r>
    </w:p>
    <w:p w14:paraId="23C290D9" w14:textId="77777777" w:rsidR="00AF5CB5" w:rsidRDefault="00AF5CB5" w:rsidP="00AF5CB5">
      <w:r>
        <w:t xml:space="preserve">    {</w:t>
      </w:r>
    </w:p>
    <w:p w14:paraId="7A3B9DBC" w14:textId="683F2BBC" w:rsidR="00AF5CB5" w:rsidRDefault="00AF5CB5" w:rsidP="00AF5CB5">
      <w:r>
        <w:t xml:space="preserve">        term = term*(((-</w:t>
      </w:r>
      <w:proofErr w:type="gramStart"/>
      <w:r>
        <w:t>1)*</w:t>
      </w:r>
      <w:proofErr w:type="gramEnd"/>
      <w:r>
        <w:t>pow(x,2))/(2*</w:t>
      </w:r>
      <w:proofErr w:type="spellStart"/>
      <w:r>
        <w:t>i</w:t>
      </w:r>
      <w:proofErr w:type="spellEnd"/>
      <w:r>
        <w:t>*(2*(</w:t>
      </w:r>
      <w:proofErr w:type="spellStart"/>
      <w:r>
        <w:t>i</w:t>
      </w:r>
      <w:proofErr w:type="spellEnd"/>
      <w:r>
        <w:t>)+1)));</w:t>
      </w:r>
    </w:p>
    <w:p w14:paraId="5C1F2B62" w14:textId="77777777" w:rsidR="00AF5CB5" w:rsidRDefault="00AF5CB5" w:rsidP="00AF5CB5">
      <w:r>
        <w:t xml:space="preserve">        sum+=</w:t>
      </w:r>
      <w:proofErr w:type="gramStart"/>
      <w:r>
        <w:t>term;</w:t>
      </w:r>
      <w:proofErr w:type="gramEnd"/>
    </w:p>
    <w:p w14:paraId="32D032A2" w14:textId="253A29DB" w:rsidR="00AF5CB5" w:rsidRDefault="00AF5CB5" w:rsidP="00AF5CB5">
      <w:r>
        <w:t xml:space="preserve">    }</w:t>
      </w:r>
    </w:p>
    <w:p w14:paraId="78333722" w14:textId="77777777" w:rsidR="00AF5CB5" w:rsidRDefault="00AF5CB5" w:rsidP="00AF5CB5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Library value of Sin(%.2f) =  %.2f ", no, sin(x));</w:t>
      </w:r>
    </w:p>
    <w:p w14:paraId="5FD6FBBA" w14:textId="3989DAE0" w:rsidR="00AF5CB5" w:rsidRDefault="00AF5CB5" w:rsidP="00AF5CB5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Sin</w:t>
      </w:r>
      <w:proofErr w:type="spellEnd"/>
      <w:r>
        <w:t xml:space="preserve"> (%.2f) = %.2f", no, sum);</w:t>
      </w:r>
    </w:p>
    <w:p w14:paraId="5583E975" w14:textId="19895BB7" w:rsidR="00AF5CB5" w:rsidRDefault="00AF5CB5" w:rsidP="00AF5CB5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My</w:t>
      </w:r>
      <w:proofErr w:type="spellEnd"/>
      <w:r>
        <w:t xml:space="preserve"> name is Saksham");</w:t>
      </w:r>
    </w:p>
    <w:p w14:paraId="582C56C9" w14:textId="1D4E0473" w:rsidR="00AF5CB5" w:rsidRDefault="00AF5CB5" w:rsidP="00AF5CB5">
      <w:r>
        <w:t xml:space="preserve">    return </w:t>
      </w:r>
      <w:proofErr w:type="gramStart"/>
      <w:r>
        <w:t>0;</w:t>
      </w:r>
      <w:proofErr w:type="gramEnd"/>
    </w:p>
    <w:p w14:paraId="59FA9DC6" w14:textId="662AFA6B" w:rsidR="003C2025" w:rsidRDefault="00AF5CB5" w:rsidP="00AF5CB5">
      <w:r>
        <w:t>}</w:t>
      </w:r>
    </w:p>
    <w:p w14:paraId="788D1C97" w14:textId="550D7024" w:rsidR="00AF5CB5" w:rsidRDefault="00AF5CB5" w:rsidP="00AF5CB5">
      <w:r w:rsidRPr="00AF5CB5">
        <w:drawing>
          <wp:anchor distT="0" distB="0" distL="114300" distR="114300" simplePos="0" relativeHeight="251660288" behindDoc="0" locked="0" layoutInCell="1" allowOverlap="1" wp14:anchorId="1DBD800C" wp14:editId="67E14399">
            <wp:simplePos x="0" y="0"/>
            <wp:positionH relativeFrom="page">
              <wp:posOffset>1597485</wp:posOffset>
            </wp:positionH>
            <wp:positionV relativeFrom="paragraph">
              <wp:posOffset>-530948</wp:posOffset>
            </wp:positionV>
            <wp:extent cx="4975247" cy="287983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5247" cy="2879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F5CB5">
        <w:rPr>
          <w:b/>
          <w:bCs/>
        </w:rPr>
        <w:t>Output</w:t>
      </w:r>
      <w:r>
        <w:t>:</w:t>
      </w:r>
    </w:p>
    <w:p w14:paraId="3C9409B4" w14:textId="77777777" w:rsidR="00AF5CB5" w:rsidRDefault="00AF5CB5" w:rsidP="00AF5CB5"/>
    <w:p w14:paraId="18A70621" w14:textId="5AA2D69C" w:rsidR="003C2025" w:rsidRDefault="003C2025"/>
    <w:p w14:paraId="34100879" w14:textId="18D78E4F" w:rsidR="003C2025" w:rsidRDefault="003C2025"/>
    <w:p w14:paraId="3A2A7D71" w14:textId="79E25B98" w:rsidR="003C2025" w:rsidRDefault="003C2025"/>
    <w:p w14:paraId="2C0E183F" w14:textId="06FADEE9" w:rsidR="003C2025" w:rsidRDefault="003C2025"/>
    <w:p w14:paraId="239F9DF1" w14:textId="5203A625" w:rsidR="003C2025" w:rsidRDefault="003C2025"/>
    <w:p w14:paraId="2D9AC9C0" w14:textId="7CA198CD" w:rsidR="003C2025" w:rsidRDefault="003C2025"/>
    <w:p w14:paraId="30959FE0" w14:textId="55DEEEE1" w:rsidR="003C2025" w:rsidRDefault="00E579CC">
      <w:r w:rsidRPr="00E579CC">
        <w:rPr>
          <w:b/>
          <w:bCs/>
        </w:rPr>
        <w:lastRenderedPageBreak/>
        <w:t>Q4</w:t>
      </w:r>
      <w:r>
        <w:t xml:space="preserve">) </w:t>
      </w:r>
      <w:r w:rsidRPr="00E579CC">
        <w:t>Check whether a given number is perfect or not.</w:t>
      </w:r>
    </w:p>
    <w:p w14:paraId="647F03C1" w14:textId="151226A1" w:rsidR="00E579CC" w:rsidRDefault="00E579CC">
      <w:r w:rsidRPr="00E579CC">
        <w:rPr>
          <w:b/>
          <w:bCs/>
        </w:rPr>
        <w:t>Code</w:t>
      </w:r>
      <w:r>
        <w:t>:</w:t>
      </w:r>
    </w:p>
    <w:p w14:paraId="2A1237CA" w14:textId="77777777" w:rsidR="00E579CC" w:rsidRDefault="00E579CC" w:rsidP="00E579CC">
      <w:r>
        <w:t>#include&lt;stdio.h&gt;</w:t>
      </w:r>
    </w:p>
    <w:p w14:paraId="17F30FBC" w14:textId="77777777" w:rsidR="00E579CC" w:rsidRDefault="00E579CC" w:rsidP="00E579CC">
      <w:r>
        <w:t xml:space="preserve">int </w:t>
      </w:r>
      <w:proofErr w:type="gramStart"/>
      <w:r>
        <w:t>main(</w:t>
      </w:r>
      <w:proofErr w:type="gramEnd"/>
      <w:r>
        <w:t>)</w:t>
      </w:r>
    </w:p>
    <w:p w14:paraId="62AF607C" w14:textId="77777777" w:rsidR="00E579CC" w:rsidRDefault="00E579CC" w:rsidP="00E579CC">
      <w:r>
        <w:t>{</w:t>
      </w:r>
    </w:p>
    <w:p w14:paraId="7D154FEE" w14:textId="6D642FB3" w:rsidR="00E579CC" w:rsidRDefault="00E579CC" w:rsidP="00E579CC">
      <w:r>
        <w:t xml:space="preserve">    int </w:t>
      </w:r>
      <w:proofErr w:type="spellStart"/>
      <w:proofErr w:type="gramStart"/>
      <w:r>
        <w:t>num,sum</w:t>
      </w:r>
      <w:proofErr w:type="spellEnd"/>
      <w:proofErr w:type="gramEnd"/>
      <w:r>
        <w:t>=0,copy;</w:t>
      </w:r>
    </w:p>
    <w:p w14:paraId="35A86A54" w14:textId="77777777" w:rsidR="00E579CC" w:rsidRDefault="00E579CC" w:rsidP="00E579CC">
      <w:r>
        <w:t xml:space="preserve">    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1903DE94" w14:textId="1D98714B" w:rsidR="00E579CC" w:rsidRDefault="00E579CC" w:rsidP="00E579CC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a Number\n");</w:t>
      </w:r>
    </w:p>
    <w:p w14:paraId="447E80DF" w14:textId="77777777" w:rsidR="00E579CC" w:rsidRDefault="00E579CC" w:rsidP="00E579CC">
      <w:r>
        <w:t xml:space="preserve">    </w:t>
      </w:r>
      <w:proofErr w:type="spellStart"/>
      <w:r>
        <w:t>scanf</w:t>
      </w:r>
      <w:proofErr w:type="spellEnd"/>
      <w:r>
        <w:t>("%d</w:t>
      </w:r>
      <w:proofErr w:type="gramStart"/>
      <w:r>
        <w:t>",&amp;</w:t>
      </w:r>
      <w:proofErr w:type="spellStart"/>
      <w:proofErr w:type="gramEnd"/>
      <w:r>
        <w:t>num</w:t>
      </w:r>
      <w:proofErr w:type="spellEnd"/>
      <w:r>
        <w:t>);</w:t>
      </w:r>
    </w:p>
    <w:p w14:paraId="4422D230" w14:textId="3F0BE497" w:rsidR="00E579CC" w:rsidRDefault="00E579CC" w:rsidP="00E579CC">
      <w:r>
        <w:t xml:space="preserve">    copy=</w:t>
      </w:r>
      <w:proofErr w:type="spellStart"/>
      <w:proofErr w:type="gramStart"/>
      <w:r>
        <w:t>num</w:t>
      </w:r>
      <w:proofErr w:type="spellEnd"/>
      <w:r>
        <w:t>;</w:t>
      </w:r>
      <w:proofErr w:type="gramEnd"/>
    </w:p>
    <w:p w14:paraId="06E659DA" w14:textId="1EDAF677" w:rsidR="00E579CC" w:rsidRDefault="00E579CC" w:rsidP="00E579CC">
      <w:r>
        <w:t xml:space="preserve">    for(</w:t>
      </w:r>
      <w:proofErr w:type="spellStart"/>
      <w:r>
        <w:t>i</w:t>
      </w:r>
      <w:proofErr w:type="spellEnd"/>
      <w:r>
        <w:t>=</w:t>
      </w:r>
      <w:proofErr w:type="gramStart"/>
      <w:r>
        <w:t>1;i</w:t>
      </w:r>
      <w:proofErr w:type="gramEnd"/>
      <w:r>
        <w:t>&lt;=</w:t>
      </w:r>
      <w:proofErr w:type="spellStart"/>
      <w:r>
        <w:t>num</w:t>
      </w:r>
      <w:proofErr w:type="spellEnd"/>
      <w:r>
        <w:t>/2;i++)</w:t>
      </w:r>
    </w:p>
    <w:p w14:paraId="4E11AE93" w14:textId="00613361" w:rsidR="00E579CC" w:rsidRDefault="00E579CC" w:rsidP="00E579CC">
      <w:r>
        <w:t xml:space="preserve">    {</w:t>
      </w:r>
    </w:p>
    <w:p w14:paraId="176327F4" w14:textId="09A4DF8F" w:rsidR="00E579CC" w:rsidRDefault="00E579CC" w:rsidP="00E579CC">
      <w:r>
        <w:t xml:space="preserve">        if(</w:t>
      </w:r>
      <w:proofErr w:type="spellStart"/>
      <w:r>
        <w:t>num%i</w:t>
      </w:r>
      <w:proofErr w:type="spellEnd"/>
      <w:r>
        <w:t>==0)</w:t>
      </w:r>
    </w:p>
    <w:p w14:paraId="7762D02B" w14:textId="5D014BE5" w:rsidR="00E579CC" w:rsidRDefault="00E579CC" w:rsidP="00E579CC">
      <w:r>
        <w:t xml:space="preserve">            sum+=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24D8FD08" w14:textId="0CE25368" w:rsidR="00E579CC" w:rsidRDefault="00E579CC" w:rsidP="00E579CC">
      <w:r>
        <w:t xml:space="preserve">    }</w:t>
      </w:r>
    </w:p>
    <w:p w14:paraId="336FD5AD" w14:textId="2E39CC9E" w:rsidR="00E579CC" w:rsidRDefault="00E579CC" w:rsidP="00E579CC">
      <w:r>
        <w:t xml:space="preserve">    if(sum==</w:t>
      </w:r>
      <w:proofErr w:type="spellStart"/>
      <w:r>
        <w:t>num</w:t>
      </w:r>
      <w:proofErr w:type="spellEnd"/>
      <w:r>
        <w:t>)</w:t>
      </w:r>
    </w:p>
    <w:p w14:paraId="64652968" w14:textId="77777777" w:rsidR="00E579CC" w:rsidRDefault="00E579CC" w:rsidP="00E579CC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d is a perfect number\</w:t>
      </w:r>
      <w:proofErr w:type="spellStart"/>
      <w:r>
        <w:t>n",copy</w:t>
      </w:r>
      <w:proofErr w:type="spellEnd"/>
      <w:r>
        <w:t>);</w:t>
      </w:r>
    </w:p>
    <w:p w14:paraId="17F279A3" w14:textId="7A0F7C53" w:rsidR="00E579CC" w:rsidRDefault="00E579CC" w:rsidP="00E579CC">
      <w:r>
        <w:t xml:space="preserve">    else</w:t>
      </w:r>
    </w:p>
    <w:p w14:paraId="4C31298C" w14:textId="09CB5EB4" w:rsidR="00E579CC" w:rsidRDefault="00E579CC" w:rsidP="00E579CC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d is not a perfect number\</w:t>
      </w:r>
      <w:proofErr w:type="spellStart"/>
      <w:r>
        <w:t>n",copy</w:t>
      </w:r>
      <w:proofErr w:type="spellEnd"/>
      <w:r>
        <w:t>);</w:t>
      </w:r>
    </w:p>
    <w:p w14:paraId="1513B6B4" w14:textId="68F12E99" w:rsidR="00E579CC" w:rsidRDefault="00E579CC" w:rsidP="00E579CC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My name is Saksham\n");</w:t>
      </w:r>
    </w:p>
    <w:p w14:paraId="42F6F5CA" w14:textId="3916050C" w:rsidR="00E579CC" w:rsidRDefault="00E579CC" w:rsidP="00E579CC">
      <w:r>
        <w:t xml:space="preserve">    return </w:t>
      </w:r>
      <w:proofErr w:type="gramStart"/>
      <w:r>
        <w:t>0;</w:t>
      </w:r>
      <w:proofErr w:type="gramEnd"/>
    </w:p>
    <w:p w14:paraId="7460AC00" w14:textId="7D90250D" w:rsidR="00E579CC" w:rsidRDefault="00E579CC" w:rsidP="00E579CC">
      <w:r>
        <w:t>}</w:t>
      </w:r>
    </w:p>
    <w:p w14:paraId="0D1C0450" w14:textId="2C362C0D" w:rsidR="00E579CC" w:rsidRDefault="00E579CC" w:rsidP="00E579CC">
      <w:r w:rsidRPr="00E579CC">
        <w:rPr>
          <w:b/>
          <w:bCs/>
        </w:rPr>
        <w:t>Output</w:t>
      </w:r>
      <w:r>
        <w:t xml:space="preserve">: </w:t>
      </w:r>
    </w:p>
    <w:p w14:paraId="62D4B434" w14:textId="3C67B7D8" w:rsidR="00E579CC" w:rsidRPr="00E579CC" w:rsidRDefault="00E579CC">
      <w:pPr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E88AE34" wp14:editId="528769C9">
            <wp:simplePos x="0" y="0"/>
            <wp:positionH relativeFrom="margin">
              <wp:align>center</wp:align>
            </wp:positionH>
            <wp:positionV relativeFrom="paragraph">
              <wp:posOffset>8890</wp:posOffset>
            </wp:positionV>
            <wp:extent cx="5493385" cy="3177540"/>
            <wp:effectExtent l="0" t="0" r="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3385" cy="317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F002CF" w14:textId="538F52C8" w:rsidR="003C2025" w:rsidRDefault="003C2025"/>
    <w:p w14:paraId="19DBFF23" w14:textId="41D6AF45" w:rsidR="003C2025" w:rsidRDefault="003C2025"/>
    <w:p w14:paraId="1809E1DE" w14:textId="4E2ABF04" w:rsidR="003C2025" w:rsidRDefault="003C2025"/>
    <w:p w14:paraId="58EECD3A" w14:textId="7B46B685" w:rsidR="003C2025" w:rsidRDefault="003C2025"/>
    <w:p w14:paraId="373D1FFE" w14:textId="5D4C688D" w:rsidR="003C2025" w:rsidRDefault="003C2025"/>
    <w:p w14:paraId="2863A348" w14:textId="23EFE138" w:rsidR="003C2025" w:rsidRDefault="003C2025"/>
    <w:p w14:paraId="556B12E1" w14:textId="4908A8FD" w:rsidR="003C2025" w:rsidRDefault="003C2025"/>
    <w:p w14:paraId="7239340D" w14:textId="1BF994B3" w:rsidR="003C2025" w:rsidRDefault="003C2025"/>
    <w:p w14:paraId="5E454EEE" w14:textId="23F1DDAC" w:rsidR="003C2025" w:rsidRDefault="003C2025"/>
    <w:p w14:paraId="10D1E7D4" w14:textId="7575D287" w:rsidR="003C2025" w:rsidRDefault="003C2025"/>
    <w:p w14:paraId="1A53C03B" w14:textId="6ED48E3A" w:rsidR="003C2025" w:rsidRDefault="00D203B9">
      <w:r>
        <w:lastRenderedPageBreak/>
        <w:t>Q5)</w:t>
      </w:r>
      <w:r w:rsidRPr="00D203B9">
        <w:t xml:space="preserve"> Find out the generic root of any number.</w:t>
      </w:r>
    </w:p>
    <w:p w14:paraId="6B61409A" w14:textId="58FB85C0" w:rsidR="00D203B9" w:rsidRDefault="00D203B9">
      <w:r>
        <w:t>Code:</w:t>
      </w:r>
    </w:p>
    <w:p w14:paraId="565F2733" w14:textId="77777777" w:rsidR="00D203B9" w:rsidRDefault="00D203B9" w:rsidP="00D203B9">
      <w:r>
        <w:t>#include&lt;stdio.h&gt;</w:t>
      </w:r>
    </w:p>
    <w:p w14:paraId="1B6FAE64" w14:textId="77777777" w:rsidR="00D203B9" w:rsidRDefault="00D203B9" w:rsidP="00D203B9">
      <w:r>
        <w:t xml:space="preserve">void </w:t>
      </w:r>
      <w:proofErr w:type="gramStart"/>
      <w:r>
        <w:t>main(</w:t>
      </w:r>
      <w:proofErr w:type="gramEnd"/>
      <w:r>
        <w:t>)</w:t>
      </w:r>
    </w:p>
    <w:p w14:paraId="2681E428" w14:textId="77777777" w:rsidR="00D203B9" w:rsidRDefault="00D203B9" w:rsidP="00D203B9">
      <w:r>
        <w:t>{</w:t>
      </w:r>
    </w:p>
    <w:p w14:paraId="601AA45A" w14:textId="77777777" w:rsidR="00D203B9" w:rsidRDefault="00D203B9" w:rsidP="00D203B9">
      <w:r>
        <w:t xml:space="preserve">    int </w:t>
      </w:r>
      <w:proofErr w:type="spellStart"/>
      <w:proofErr w:type="gramStart"/>
      <w:r>
        <w:t>num</w:t>
      </w:r>
      <w:proofErr w:type="spellEnd"/>
      <w:r>
        <w:t xml:space="preserve"> ,</w:t>
      </w:r>
      <w:proofErr w:type="gramEnd"/>
      <w:r>
        <w:t xml:space="preserve"> digit ,c, sum=0;</w:t>
      </w:r>
    </w:p>
    <w:p w14:paraId="791FF805" w14:textId="77777777" w:rsidR="00D203B9" w:rsidRDefault="00D203B9" w:rsidP="00D203B9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a positive number\n");</w:t>
      </w:r>
    </w:p>
    <w:p w14:paraId="5A7AC429" w14:textId="77777777" w:rsidR="00D203B9" w:rsidRDefault="00D203B9" w:rsidP="00D203B9">
      <w:r>
        <w:t xml:space="preserve">    </w:t>
      </w:r>
      <w:proofErr w:type="spellStart"/>
      <w:r>
        <w:t>scanf</w:t>
      </w:r>
      <w:proofErr w:type="spellEnd"/>
      <w:r>
        <w:t>("%d</w:t>
      </w:r>
      <w:proofErr w:type="gramStart"/>
      <w:r>
        <w:t>",&amp;</w:t>
      </w:r>
      <w:proofErr w:type="spellStart"/>
      <w:proofErr w:type="gramEnd"/>
      <w:r>
        <w:t>num</w:t>
      </w:r>
      <w:proofErr w:type="spellEnd"/>
      <w:r>
        <w:t>);</w:t>
      </w:r>
    </w:p>
    <w:p w14:paraId="32C44BE9" w14:textId="77777777" w:rsidR="00D203B9" w:rsidRDefault="00D203B9" w:rsidP="00D203B9">
      <w:r>
        <w:t xml:space="preserve">    c=</w:t>
      </w:r>
      <w:proofErr w:type="spellStart"/>
      <w:proofErr w:type="gramStart"/>
      <w:r>
        <w:t>num</w:t>
      </w:r>
      <w:proofErr w:type="spellEnd"/>
      <w:r>
        <w:t>;</w:t>
      </w:r>
      <w:proofErr w:type="gramEnd"/>
    </w:p>
    <w:p w14:paraId="2FA0FC84" w14:textId="77777777" w:rsidR="00D203B9" w:rsidRDefault="00D203B9" w:rsidP="00D203B9">
      <w:r>
        <w:t xml:space="preserve">    </w:t>
      </w:r>
      <w:proofErr w:type="gramStart"/>
      <w:r>
        <w:t>while(</w:t>
      </w:r>
      <w:proofErr w:type="gramEnd"/>
      <w:r>
        <w:t>1)</w:t>
      </w:r>
    </w:p>
    <w:p w14:paraId="4E0429BF" w14:textId="77777777" w:rsidR="00D203B9" w:rsidRDefault="00D203B9" w:rsidP="00D203B9">
      <w:r>
        <w:t xml:space="preserve">    {</w:t>
      </w:r>
    </w:p>
    <w:p w14:paraId="10C25D68" w14:textId="77777777" w:rsidR="00D203B9" w:rsidRDefault="00D203B9" w:rsidP="00D203B9">
      <w:r>
        <w:t xml:space="preserve">        sum=</w:t>
      </w:r>
      <w:proofErr w:type="gramStart"/>
      <w:r>
        <w:t>0;</w:t>
      </w:r>
      <w:proofErr w:type="gramEnd"/>
    </w:p>
    <w:p w14:paraId="0B860A2B" w14:textId="77777777" w:rsidR="00D203B9" w:rsidRDefault="00D203B9" w:rsidP="00D203B9">
      <w:r>
        <w:t xml:space="preserve">        while(</w:t>
      </w:r>
      <w:proofErr w:type="spellStart"/>
      <w:r>
        <w:t>num</w:t>
      </w:r>
      <w:proofErr w:type="spellEnd"/>
      <w:r>
        <w:t>&gt;0)</w:t>
      </w:r>
    </w:p>
    <w:p w14:paraId="3040CD9E" w14:textId="77777777" w:rsidR="00D203B9" w:rsidRDefault="00D203B9" w:rsidP="00D203B9">
      <w:r>
        <w:t xml:space="preserve">        {</w:t>
      </w:r>
    </w:p>
    <w:p w14:paraId="411CF081" w14:textId="77777777" w:rsidR="00D203B9" w:rsidRDefault="00D203B9" w:rsidP="00D203B9">
      <w:r>
        <w:t xml:space="preserve">            digit=num%</w:t>
      </w:r>
      <w:proofErr w:type="gramStart"/>
      <w:r>
        <w:t>10;</w:t>
      </w:r>
      <w:proofErr w:type="gramEnd"/>
    </w:p>
    <w:p w14:paraId="0E4350FE" w14:textId="77777777" w:rsidR="00D203B9" w:rsidRDefault="00D203B9" w:rsidP="00D203B9">
      <w:r>
        <w:t xml:space="preserve">            sum+=</w:t>
      </w:r>
      <w:proofErr w:type="gramStart"/>
      <w:r>
        <w:t>digit;</w:t>
      </w:r>
      <w:proofErr w:type="gramEnd"/>
    </w:p>
    <w:p w14:paraId="4786E8BB" w14:textId="77777777" w:rsidR="00D203B9" w:rsidRDefault="00D203B9" w:rsidP="00D203B9">
      <w:r>
        <w:t xml:space="preserve">            </w:t>
      </w:r>
      <w:proofErr w:type="spellStart"/>
      <w:r>
        <w:t>num</w:t>
      </w:r>
      <w:proofErr w:type="spellEnd"/>
      <w:r>
        <w:t>=</w:t>
      </w:r>
      <w:proofErr w:type="spellStart"/>
      <w:r>
        <w:t>num</w:t>
      </w:r>
      <w:proofErr w:type="spellEnd"/>
      <w:r>
        <w:t>/</w:t>
      </w:r>
      <w:proofErr w:type="gramStart"/>
      <w:r>
        <w:t>10;</w:t>
      </w:r>
      <w:proofErr w:type="gramEnd"/>
    </w:p>
    <w:p w14:paraId="1D9B1A37" w14:textId="77777777" w:rsidR="00D203B9" w:rsidRDefault="00D203B9" w:rsidP="00D203B9">
      <w:r>
        <w:t xml:space="preserve">        }</w:t>
      </w:r>
    </w:p>
    <w:p w14:paraId="62496002" w14:textId="77777777" w:rsidR="00D203B9" w:rsidRDefault="00D203B9" w:rsidP="00D203B9"/>
    <w:p w14:paraId="33F51720" w14:textId="77777777" w:rsidR="00D203B9" w:rsidRDefault="00D203B9" w:rsidP="00D203B9">
      <w:r>
        <w:t xml:space="preserve">    if (sum&gt;9)</w:t>
      </w:r>
    </w:p>
    <w:p w14:paraId="5C84FDC4" w14:textId="77777777" w:rsidR="00D203B9" w:rsidRDefault="00D203B9" w:rsidP="00D203B9">
      <w:r>
        <w:t xml:space="preserve">    {</w:t>
      </w:r>
    </w:p>
    <w:p w14:paraId="75082B8E" w14:textId="77777777" w:rsidR="00D203B9" w:rsidRDefault="00D203B9" w:rsidP="00D203B9">
      <w:r>
        <w:t xml:space="preserve">        </w:t>
      </w:r>
      <w:proofErr w:type="spellStart"/>
      <w:r>
        <w:t>num</w:t>
      </w:r>
      <w:proofErr w:type="spellEnd"/>
      <w:r>
        <w:t xml:space="preserve"> = </w:t>
      </w:r>
      <w:proofErr w:type="gramStart"/>
      <w:r>
        <w:t>sum;</w:t>
      </w:r>
      <w:proofErr w:type="gramEnd"/>
    </w:p>
    <w:p w14:paraId="557BE13E" w14:textId="77777777" w:rsidR="00D203B9" w:rsidRDefault="00D203B9" w:rsidP="00D203B9">
      <w:r>
        <w:t xml:space="preserve">    }</w:t>
      </w:r>
    </w:p>
    <w:p w14:paraId="0C7CEEB4" w14:textId="77777777" w:rsidR="00D203B9" w:rsidRDefault="00D203B9" w:rsidP="00D203B9">
      <w:r>
        <w:t xml:space="preserve">    else</w:t>
      </w:r>
    </w:p>
    <w:p w14:paraId="2FDE2770" w14:textId="77777777" w:rsidR="00D203B9" w:rsidRDefault="00D203B9" w:rsidP="00D203B9">
      <w:r>
        <w:t xml:space="preserve">    </w:t>
      </w:r>
      <w:proofErr w:type="gramStart"/>
      <w:r>
        <w:t>break;</w:t>
      </w:r>
      <w:proofErr w:type="gramEnd"/>
    </w:p>
    <w:p w14:paraId="789BC86E" w14:textId="77777777" w:rsidR="00D203B9" w:rsidRDefault="00D203B9" w:rsidP="00D203B9">
      <w:r>
        <w:t xml:space="preserve">    }</w:t>
      </w:r>
    </w:p>
    <w:p w14:paraId="0B650E83" w14:textId="77777777" w:rsidR="00D203B9" w:rsidRDefault="00D203B9" w:rsidP="00D203B9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the generic root of %d is %d\n",</w:t>
      </w:r>
      <w:proofErr w:type="spellStart"/>
      <w:r>
        <w:t>c,sum</w:t>
      </w:r>
      <w:proofErr w:type="spellEnd"/>
      <w:r>
        <w:t>);</w:t>
      </w:r>
    </w:p>
    <w:p w14:paraId="3EEA7674" w14:textId="77777777" w:rsidR="00D203B9" w:rsidRDefault="00D203B9" w:rsidP="00D203B9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My name is Saksham");</w:t>
      </w:r>
    </w:p>
    <w:p w14:paraId="43CF2931" w14:textId="77777777" w:rsidR="00D203B9" w:rsidRDefault="00D203B9" w:rsidP="00D203B9">
      <w:r>
        <w:t xml:space="preserve">    return </w:t>
      </w:r>
      <w:proofErr w:type="gramStart"/>
      <w:r>
        <w:t>0;</w:t>
      </w:r>
      <w:proofErr w:type="gramEnd"/>
    </w:p>
    <w:p w14:paraId="4446EBCB" w14:textId="34B939C1" w:rsidR="00D203B9" w:rsidRDefault="00D203B9" w:rsidP="00D203B9">
      <w:r>
        <w:t>}</w:t>
      </w:r>
    </w:p>
    <w:p w14:paraId="40E96EAA" w14:textId="56474985" w:rsidR="00D203B9" w:rsidRDefault="00D203B9" w:rsidP="00D203B9"/>
    <w:p w14:paraId="07DC6463" w14:textId="2D03E11D" w:rsidR="00D203B9" w:rsidRDefault="00D203B9" w:rsidP="00D203B9"/>
    <w:p w14:paraId="08DFE364" w14:textId="10231C3E" w:rsidR="00D203B9" w:rsidRDefault="00D203B9" w:rsidP="00D203B9"/>
    <w:p w14:paraId="2DFF30BF" w14:textId="31FDC809" w:rsidR="00D203B9" w:rsidRDefault="00D203B9" w:rsidP="00D203B9"/>
    <w:p w14:paraId="6FEFC108" w14:textId="2FA0C099" w:rsidR="00D203B9" w:rsidRDefault="00D203B9" w:rsidP="00D203B9">
      <w:r>
        <w:lastRenderedPageBreak/>
        <w:t xml:space="preserve">Output: </w:t>
      </w:r>
    </w:p>
    <w:p w14:paraId="45098B9E" w14:textId="77777777" w:rsidR="00D203B9" w:rsidRDefault="00D203B9" w:rsidP="00D203B9"/>
    <w:p w14:paraId="67E35D14" w14:textId="1876B0B8" w:rsidR="003C2025" w:rsidRDefault="003C2025"/>
    <w:p w14:paraId="1C663E44" w14:textId="196F6BC1" w:rsidR="003C2025" w:rsidRDefault="003C2025"/>
    <w:p w14:paraId="628595AA" w14:textId="6872D27A" w:rsidR="003C2025" w:rsidRDefault="00D203B9">
      <w:r>
        <w:rPr>
          <w:noProof/>
        </w:rPr>
        <w:drawing>
          <wp:anchor distT="0" distB="0" distL="114300" distR="114300" simplePos="0" relativeHeight="251662336" behindDoc="0" locked="0" layoutInCell="1" allowOverlap="1" wp14:anchorId="09476E8A" wp14:editId="1F519884">
            <wp:simplePos x="0" y="0"/>
            <wp:positionH relativeFrom="column">
              <wp:posOffset>0</wp:posOffset>
            </wp:positionH>
            <wp:positionV relativeFrom="paragraph">
              <wp:posOffset>-3240</wp:posOffset>
            </wp:positionV>
            <wp:extent cx="6645910" cy="4077970"/>
            <wp:effectExtent l="0" t="0" r="254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077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7AD2C2" w14:textId="6FF42B00" w:rsidR="003C2025" w:rsidRDefault="003C2025"/>
    <w:p w14:paraId="052286A1" w14:textId="18938A0F" w:rsidR="003C2025" w:rsidRDefault="003C2025"/>
    <w:p w14:paraId="6F24246F" w14:textId="58969EFF" w:rsidR="003C2025" w:rsidRDefault="003C2025"/>
    <w:p w14:paraId="255E9366" w14:textId="38498613" w:rsidR="003C2025" w:rsidRDefault="003C2025"/>
    <w:p w14:paraId="77A94E75" w14:textId="3533CA40" w:rsidR="003C2025" w:rsidRDefault="003C2025"/>
    <w:p w14:paraId="1EE2DAE2" w14:textId="7FF3DD93" w:rsidR="003C2025" w:rsidRDefault="003C2025"/>
    <w:p w14:paraId="49884990" w14:textId="0C7AE837" w:rsidR="003C2025" w:rsidRDefault="003C2025"/>
    <w:p w14:paraId="622B43B8" w14:textId="30D1DD76" w:rsidR="003C2025" w:rsidRDefault="003C2025"/>
    <w:p w14:paraId="7E29B5C1" w14:textId="212EAEAB" w:rsidR="003C2025" w:rsidRDefault="003C2025"/>
    <w:p w14:paraId="16EF8BD9" w14:textId="7ED4C05F" w:rsidR="003C2025" w:rsidRDefault="003C2025"/>
    <w:p w14:paraId="42E4F3B9" w14:textId="6466D9BF" w:rsidR="003C2025" w:rsidRDefault="003C2025"/>
    <w:p w14:paraId="58BC508C" w14:textId="4B6AF4BC" w:rsidR="003C2025" w:rsidRDefault="003C2025"/>
    <w:p w14:paraId="613B9D06" w14:textId="4703C905" w:rsidR="003C2025" w:rsidRDefault="003C2025"/>
    <w:p w14:paraId="7743967C" w14:textId="76F112CC" w:rsidR="003C2025" w:rsidRDefault="003C2025"/>
    <w:p w14:paraId="196B10C7" w14:textId="3B6F4EBA" w:rsidR="003C2025" w:rsidRDefault="003C2025"/>
    <w:p w14:paraId="382C0465" w14:textId="6071609F" w:rsidR="003C2025" w:rsidRDefault="00D203B9">
      <w:r w:rsidRPr="005F2F6A">
        <w:rPr>
          <w:b/>
          <w:bCs/>
        </w:rPr>
        <w:lastRenderedPageBreak/>
        <w:t>Q6</w:t>
      </w:r>
      <w:r>
        <w:t xml:space="preserve">) </w:t>
      </w:r>
      <w:r w:rsidRPr="00D203B9">
        <w:t>Write a program to demonstrate use of break and continue statements in for</w:t>
      </w:r>
      <w:r>
        <w:t xml:space="preserve"> loop.</w:t>
      </w:r>
    </w:p>
    <w:p w14:paraId="7894A413" w14:textId="3281941C" w:rsidR="00D203B9" w:rsidRDefault="00D203B9">
      <w:r w:rsidRPr="005F2F6A">
        <w:rPr>
          <w:b/>
          <w:bCs/>
        </w:rPr>
        <w:t>Code</w:t>
      </w:r>
      <w:r>
        <w:t>:</w:t>
      </w:r>
    </w:p>
    <w:p w14:paraId="53D9694A" w14:textId="77777777" w:rsidR="005F2F6A" w:rsidRDefault="005F2F6A" w:rsidP="005F2F6A">
      <w:r>
        <w:t>#include &lt;</w:t>
      </w:r>
      <w:proofErr w:type="spellStart"/>
      <w:r>
        <w:t>stdio.h</w:t>
      </w:r>
      <w:proofErr w:type="spellEnd"/>
      <w:r>
        <w:t>&gt;</w:t>
      </w:r>
    </w:p>
    <w:p w14:paraId="56A917D2" w14:textId="77777777" w:rsidR="005F2F6A" w:rsidRDefault="005F2F6A" w:rsidP="005F2F6A">
      <w:r>
        <w:t xml:space="preserve">int </w:t>
      </w:r>
      <w:proofErr w:type="gramStart"/>
      <w:r>
        <w:t>main(</w:t>
      </w:r>
      <w:proofErr w:type="gramEnd"/>
      <w:r>
        <w:t>)</w:t>
      </w:r>
    </w:p>
    <w:p w14:paraId="3003A842" w14:textId="77777777" w:rsidR="005F2F6A" w:rsidRDefault="005F2F6A" w:rsidP="005F2F6A">
      <w:r>
        <w:t>{</w:t>
      </w:r>
    </w:p>
    <w:p w14:paraId="175AC512" w14:textId="77777777" w:rsidR="005F2F6A" w:rsidRDefault="005F2F6A" w:rsidP="005F2F6A">
      <w:r>
        <w:t xml:space="preserve">    int </w:t>
      </w:r>
      <w:proofErr w:type="spellStart"/>
      <w:r>
        <w:t>i</w:t>
      </w:r>
      <w:proofErr w:type="spellEnd"/>
      <w:r>
        <w:t xml:space="preserve"> = 0, j = </w:t>
      </w:r>
      <w:proofErr w:type="gramStart"/>
      <w:r>
        <w:t>0;</w:t>
      </w:r>
      <w:proofErr w:type="gramEnd"/>
    </w:p>
    <w:p w14:paraId="1046F5E5" w14:textId="3B30ECFE" w:rsidR="005F2F6A" w:rsidRDefault="005F2F6A" w:rsidP="005F2F6A">
      <w:r>
        <w:t xml:space="preserve">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</w:t>
      </w:r>
      <w:proofErr w:type="gramStart"/>
      <w:r>
        <w:t>11 ;</w:t>
      </w:r>
      <w:proofErr w:type="gramEnd"/>
      <w:r>
        <w:t xml:space="preserve"> </w:t>
      </w:r>
      <w:proofErr w:type="spellStart"/>
      <w:r>
        <w:t>i</w:t>
      </w:r>
      <w:proofErr w:type="spellEnd"/>
      <w:r>
        <w:t>++)</w:t>
      </w:r>
    </w:p>
    <w:p w14:paraId="0D540811" w14:textId="77777777" w:rsidR="005F2F6A" w:rsidRDefault="005F2F6A" w:rsidP="005F2F6A">
      <w:r>
        <w:t xml:space="preserve">    {</w:t>
      </w:r>
    </w:p>
    <w:p w14:paraId="6BC63EA7" w14:textId="0628F312" w:rsidR="005F2F6A" w:rsidRDefault="005F2F6A" w:rsidP="005F2F6A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</w:t>
      </w:r>
      <w:proofErr w:type="spellStart"/>
      <w:r>
        <w:t>i</w:t>
      </w:r>
      <w:proofErr w:type="spellEnd"/>
      <w:r>
        <w:t xml:space="preserve"> = %d, j =0 ",</w:t>
      </w:r>
      <w:proofErr w:type="spellStart"/>
      <w:r>
        <w:t>i</w:t>
      </w:r>
      <w:proofErr w:type="spellEnd"/>
      <w:r>
        <w:t>);</w:t>
      </w:r>
    </w:p>
    <w:p w14:paraId="2F5E7BA3" w14:textId="77777777" w:rsidR="005F2F6A" w:rsidRDefault="005F2F6A" w:rsidP="005F2F6A">
      <w:r>
        <w:t xml:space="preserve">        for (j=0; j &lt; i+1; </w:t>
      </w:r>
      <w:proofErr w:type="spellStart"/>
      <w:r>
        <w:t>j++</w:t>
      </w:r>
      <w:proofErr w:type="spellEnd"/>
      <w:r>
        <w:t>)</w:t>
      </w:r>
    </w:p>
    <w:p w14:paraId="56B9F681" w14:textId="0B7479E9" w:rsidR="005F2F6A" w:rsidRDefault="005F2F6A" w:rsidP="005F2F6A">
      <w:r>
        <w:t xml:space="preserve">        {</w:t>
      </w:r>
    </w:p>
    <w:p w14:paraId="373287FC" w14:textId="1BEF2124" w:rsidR="005F2F6A" w:rsidRDefault="005F2F6A" w:rsidP="005F2F6A">
      <w:r>
        <w:t xml:space="preserve">            if (j%2==0)</w:t>
      </w:r>
    </w:p>
    <w:p w14:paraId="28978F36" w14:textId="72E8BDDC" w:rsidR="005F2F6A" w:rsidRDefault="005F2F6A" w:rsidP="005F2F6A">
      <w:r>
        <w:t xml:space="preserve">            </w:t>
      </w:r>
      <w:proofErr w:type="gramStart"/>
      <w:r>
        <w:t>continue;</w:t>
      </w:r>
      <w:proofErr w:type="gramEnd"/>
    </w:p>
    <w:p w14:paraId="595DDB17" w14:textId="77777777" w:rsidR="005F2F6A" w:rsidRDefault="005F2F6A" w:rsidP="005F2F6A"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d ", j);</w:t>
      </w:r>
    </w:p>
    <w:p w14:paraId="00AADE58" w14:textId="4F6539C7" w:rsidR="005F2F6A" w:rsidRDefault="005F2F6A" w:rsidP="005F2F6A">
      <w:r>
        <w:t xml:space="preserve">        }</w:t>
      </w:r>
    </w:p>
    <w:p w14:paraId="36209968" w14:textId="77777777" w:rsidR="005F2F6A" w:rsidRDefault="005F2F6A" w:rsidP="005F2F6A">
      <w:r>
        <w:t xml:space="preserve">        if (j==10)</w:t>
      </w:r>
    </w:p>
    <w:p w14:paraId="1BA9F08B" w14:textId="680D37B9" w:rsidR="005F2F6A" w:rsidRDefault="005F2F6A" w:rsidP="005F2F6A">
      <w:r>
        <w:t xml:space="preserve">        </w:t>
      </w:r>
      <w:proofErr w:type="gramStart"/>
      <w:r>
        <w:t>break;</w:t>
      </w:r>
      <w:proofErr w:type="gramEnd"/>
    </w:p>
    <w:p w14:paraId="617DC78E" w14:textId="58E36F87" w:rsidR="005F2F6A" w:rsidRDefault="005F2F6A" w:rsidP="005F2F6A">
      <w:r>
        <w:t xml:space="preserve">        </w:t>
      </w:r>
      <w:proofErr w:type="spellStart"/>
      <w:r>
        <w:t>printf</w:t>
      </w:r>
      <w:proofErr w:type="spellEnd"/>
      <w:r>
        <w:t>("\n"</w:t>
      </w:r>
      <w:proofErr w:type="gramStart"/>
      <w:r>
        <w:t>);</w:t>
      </w:r>
      <w:proofErr w:type="gramEnd"/>
    </w:p>
    <w:p w14:paraId="315D823B" w14:textId="77777777" w:rsidR="005F2F6A" w:rsidRDefault="005F2F6A" w:rsidP="005F2F6A">
      <w:r>
        <w:t xml:space="preserve">    }</w:t>
      </w:r>
    </w:p>
    <w:p w14:paraId="6B59DDA2" w14:textId="68B613F9" w:rsidR="005F2F6A" w:rsidRDefault="005F2F6A" w:rsidP="005F2F6A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My</w:t>
      </w:r>
      <w:proofErr w:type="spellEnd"/>
      <w:r>
        <w:t xml:space="preserve"> name is Saksham");</w:t>
      </w:r>
    </w:p>
    <w:p w14:paraId="6D891CB8" w14:textId="0848D5AD" w:rsidR="005F2F6A" w:rsidRDefault="005F2F6A" w:rsidP="005F2F6A">
      <w:r>
        <w:t xml:space="preserve">    return </w:t>
      </w:r>
      <w:proofErr w:type="gramStart"/>
      <w:r>
        <w:t>0;</w:t>
      </w:r>
      <w:proofErr w:type="gramEnd"/>
    </w:p>
    <w:p w14:paraId="301BD70E" w14:textId="401FB275" w:rsidR="005F2F6A" w:rsidRDefault="005F2F6A" w:rsidP="005F2F6A">
      <w:r>
        <w:t>}</w:t>
      </w:r>
    </w:p>
    <w:p w14:paraId="1B0E16D6" w14:textId="11E370B6" w:rsidR="005F2F6A" w:rsidRDefault="005F2F6A" w:rsidP="005F2F6A">
      <w:r w:rsidRPr="005F2F6A">
        <w:rPr>
          <w:b/>
          <w:bCs/>
        </w:rPr>
        <w:t>Output</w:t>
      </w:r>
      <w:r>
        <w:t xml:space="preserve">: </w:t>
      </w:r>
    </w:p>
    <w:p w14:paraId="1A9E5327" w14:textId="283A71B3" w:rsidR="00D203B9" w:rsidRDefault="005F2F6A">
      <w:r>
        <w:rPr>
          <w:noProof/>
        </w:rPr>
        <w:drawing>
          <wp:anchor distT="0" distB="0" distL="114300" distR="114300" simplePos="0" relativeHeight="251663360" behindDoc="0" locked="0" layoutInCell="1" allowOverlap="1" wp14:anchorId="7FC0A48E" wp14:editId="6528A9D4">
            <wp:simplePos x="0" y="0"/>
            <wp:positionH relativeFrom="margin">
              <wp:align>center</wp:align>
            </wp:positionH>
            <wp:positionV relativeFrom="paragraph">
              <wp:posOffset>109026</wp:posOffset>
            </wp:positionV>
            <wp:extent cx="5323205" cy="308864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3205" cy="308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7DB047" w14:textId="77777777" w:rsidR="00D203B9" w:rsidRDefault="00D203B9"/>
    <w:p w14:paraId="31B55D64" w14:textId="15CC82D9" w:rsidR="003C2025" w:rsidRDefault="003C2025"/>
    <w:p w14:paraId="61C4772D" w14:textId="68795601" w:rsidR="003C2025" w:rsidRDefault="003C2025"/>
    <w:p w14:paraId="754882CB" w14:textId="3D9E60F0" w:rsidR="003C2025" w:rsidRDefault="003C2025"/>
    <w:p w14:paraId="03EA1942" w14:textId="7E5873A9" w:rsidR="003C2025" w:rsidRDefault="003C2025"/>
    <w:p w14:paraId="5A7B75C3" w14:textId="4D6190FB" w:rsidR="003C2025" w:rsidRDefault="003C2025"/>
    <w:p w14:paraId="3303D08A" w14:textId="3464126E" w:rsidR="003C2025" w:rsidRDefault="003C2025"/>
    <w:p w14:paraId="7E23C6B2" w14:textId="3D8A9878" w:rsidR="003C2025" w:rsidRDefault="003C2025"/>
    <w:p w14:paraId="09080C8A" w14:textId="14D5AE8D" w:rsidR="003C2025" w:rsidRDefault="003C2025"/>
    <w:p w14:paraId="64961556" w14:textId="6CBD7455" w:rsidR="003C2025" w:rsidRDefault="003C2025"/>
    <w:sectPr w:rsidR="003C2025" w:rsidSect="007F629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MTAyNTA2N7AwNLJU0lEKTi0uzszPAykwrAUACcZG2SwAAAA="/>
  </w:docVars>
  <w:rsids>
    <w:rsidRoot w:val="003C2025"/>
    <w:rsid w:val="001C223D"/>
    <w:rsid w:val="002D447E"/>
    <w:rsid w:val="003C2025"/>
    <w:rsid w:val="005F2F6A"/>
    <w:rsid w:val="007F6296"/>
    <w:rsid w:val="00A819F6"/>
    <w:rsid w:val="00AF5CB5"/>
    <w:rsid w:val="00CA6B8F"/>
    <w:rsid w:val="00D203B9"/>
    <w:rsid w:val="00DD6BD3"/>
    <w:rsid w:val="00E579CC"/>
    <w:rsid w:val="00E97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49CD6"/>
  <w15:chartTrackingRefBased/>
  <w15:docId w15:val="{1D4B8412-CAD9-43DE-A2BC-91D2B942D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</TotalTime>
  <Pages>7</Pages>
  <Words>462</Words>
  <Characters>263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SHAM MAMTANI - (App.No. 120121281)</dc:creator>
  <cp:keywords/>
  <dc:description/>
  <cp:lastModifiedBy>SAKSHAM MAMTANI - (App.No. 120121281)</cp:lastModifiedBy>
  <cp:revision>9</cp:revision>
  <dcterms:created xsi:type="dcterms:W3CDTF">2021-05-31T13:10:00Z</dcterms:created>
  <dcterms:modified xsi:type="dcterms:W3CDTF">2021-05-31T17:13:00Z</dcterms:modified>
</cp:coreProperties>
</file>